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8949A5" w14:textId="77777777" w:rsidR="00A11FE0" w:rsidRPr="00D66104" w:rsidRDefault="00A11FE0" w:rsidP="00A11FE0">
      <w:pPr>
        <w:spacing w:after="200" w:line="240" w:lineRule="auto"/>
        <w:jc w:val="center"/>
        <w:rPr>
          <w:rFonts w:eastAsia="Calibri" w:cstheme="minorHAnsi"/>
          <w:b/>
          <w:color w:val="003087"/>
          <w:szCs w:val="24"/>
        </w:rPr>
      </w:pPr>
      <w:r w:rsidRPr="00D66104">
        <w:rPr>
          <w:rFonts w:eastAsia="Calibri" w:cstheme="minorHAnsi"/>
          <w:b/>
          <w:color w:val="003087"/>
          <w:szCs w:val="24"/>
        </w:rPr>
        <w:t>Continuing Education Application</w:t>
      </w:r>
    </w:p>
    <w:p w14:paraId="1CDB1317" w14:textId="59B1B036" w:rsidR="00A11FE0" w:rsidRPr="00D66104" w:rsidRDefault="00A11FE0" w:rsidP="00A11FE0">
      <w:pPr>
        <w:spacing w:after="200" w:line="240" w:lineRule="auto"/>
        <w:rPr>
          <w:rFonts w:eastAsia="Calibri" w:cstheme="minorHAnsi"/>
          <w:color w:val="003087"/>
          <w:szCs w:val="24"/>
        </w:rPr>
      </w:pPr>
      <w:r w:rsidRPr="00D66104">
        <w:rPr>
          <w:rFonts w:eastAsia="Calibri" w:cstheme="minorHAnsi"/>
          <w:color w:val="003087"/>
          <w:szCs w:val="24"/>
        </w:rPr>
        <w:t xml:space="preserve">The following application </w:t>
      </w:r>
      <w:r w:rsidR="00FC2B12" w:rsidRPr="00D66104">
        <w:rPr>
          <w:rFonts w:eastAsia="Calibri" w:cstheme="minorHAnsi"/>
          <w:color w:val="003087"/>
          <w:szCs w:val="24"/>
        </w:rPr>
        <w:t>is</w:t>
      </w:r>
      <w:r w:rsidRPr="00D66104">
        <w:rPr>
          <w:rFonts w:eastAsia="Calibri" w:cstheme="minorHAnsi"/>
          <w:color w:val="003087"/>
          <w:szCs w:val="24"/>
        </w:rPr>
        <w:t xml:space="preserve"> for all educational programs seeking accreditation. Please complete the following form, and submit </w:t>
      </w:r>
      <w:r w:rsidR="00371CA1" w:rsidRPr="00D66104">
        <w:rPr>
          <w:rFonts w:eastAsia="Calibri" w:cstheme="minorHAnsi"/>
          <w:color w:val="003087"/>
          <w:szCs w:val="24"/>
        </w:rPr>
        <w:t xml:space="preserve">using </w:t>
      </w:r>
      <w:hyperlink r:id="rId7" w:history="1">
        <w:r w:rsidR="00A84CDC">
          <w:rPr>
            <w:rStyle w:val="Hyperlink"/>
            <w:rFonts w:eastAsia="Calibri" w:cstheme="minorHAnsi"/>
            <w:szCs w:val="24"/>
          </w:rPr>
          <w:t>Smartsheet, click here</w:t>
        </w:r>
      </w:hyperlink>
      <w:r w:rsidR="00371CA1" w:rsidRPr="00D66104">
        <w:rPr>
          <w:rFonts w:eastAsia="Calibri" w:cstheme="minorHAnsi"/>
          <w:color w:val="003087"/>
          <w:szCs w:val="24"/>
        </w:rPr>
        <w:t xml:space="preserve">. </w:t>
      </w:r>
    </w:p>
    <w:p w14:paraId="1B780C29" w14:textId="65C6FE05" w:rsidR="00A11FE0" w:rsidRPr="00D66104" w:rsidRDefault="00A11FE0" w:rsidP="00A11FE0">
      <w:pPr>
        <w:spacing w:after="200" w:line="240" w:lineRule="auto"/>
        <w:rPr>
          <w:rFonts w:eastAsia="Calibri" w:cstheme="minorHAnsi"/>
          <w:color w:val="003087"/>
          <w:szCs w:val="24"/>
        </w:rPr>
      </w:pPr>
      <w:r w:rsidRPr="00D66104">
        <w:rPr>
          <w:rFonts w:eastAsia="Calibri" w:cstheme="minorHAnsi"/>
          <w:b/>
          <w:color w:val="003087"/>
          <w:szCs w:val="24"/>
        </w:rPr>
        <w:t xml:space="preserve">Nursing </w:t>
      </w:r>
      <w:r w:rsidR="00A84CDC">
        <w:rPr>
          <w:rFonts w:eastAsia="Calibri" w:cstheme="minorHAnsi"/>
          <w:b/>
          <w:color w:val="003087"/>
          <w:szCs w:val="24"/>
        </w:rPr>
        <w:t>credit-only</w:t>
      </w:r>
      <w:r w:rsidRPr="00D66104">
        <w:rPr>
          <w:rFonts w:eastAsia="Calibri" w:cstheme="minorHAnsi"/>
          <w:b/>
          <w:color w:val="003087"/>
          <w:szCs w:val="24"/>
        </w:rPr>
        <w:t xml:space="preserve"> applications</w:t>
      </w:r>
      <w:r w:rsidRPr="00D66104">
        <w:rPr>
          <w:rFonts w:eastAsia="Calibri" w:cstheme="minorHAnsi"/>
          <w:color w:val="003087"/>
          <w:szCs w:val="24"/>
        </w:rPr>
        <w:t xml:space="preserve"> should be sent to </w:t>
      </w:r>
      <w:r w:rsidR="0062037D">
        <w:rPr>
          <w:rFonts w:eastAsia="Calibri" w:cstheme="minorHAnsi"/>
          <w:color w:val="003087"/>
          <w:szCs w:val="24"/>
        </w:rPr>
        <w:t>the Nursing CE Request Team</w:t>
      </w:r>
      <w:r w:rsidRPr="00D66104">
        <w:rPr>
          <w:rFonts w:eastAsia="Calibri" w:cstheme="minorHAnsi"/>
          <w:color w:val="003087"/>
          <w:szCs w:val="24"/>
        </w:rPr>
        <w:t xml:space="preserve"> at</w:t>
      </w:r>
      <w:r w:rsidR="0062037D">
        <w:t xml:space="preserve"> </w:t>
      </w:r>
      <w:hyperlink r:id="rId8" w:history="1">
        <w:r w:rsidR="0062037D" w:rsidRPr="00EC12FA">
          <w:rPr>
            <w:rStyle w:val="Hyperlink"/>
          </w:rPr>
          <w:t>nursingcerequest@childrens.harvard.edu</w:t>
        </w:r>
      </w:hyperlink>
      <w:r w:rsidRPr="00D66104">
        <w:rPr>
          <w:rFonts w:eastAsia="Calibri" w:cstheme="minorHAnsi"/>
          <w:color w:val="003087"/>
          <w:szCs w:val="24"/>
        </w:rPr>
        <w:t>.</w:t>
      </w:r>
      <w:r w:rsidR="0062037D">
        <w:rPr>
          <w:rFonts w:eastAsia="Calibri" w:cstheme="minorHAnsi"/>
          <w:color w:val="003087"/>
          <w:szCs w:val="24"/>
        </w:rPr>
        <w:t xml:space="preserve"> </w:t>
      </w:r>
      <w:r w:rsidR="00AB4E4B">
        <w:rPr>
          <w:rFonts w:eastAsia="Calibri" w:cstheme="minorHAnsi"/>
          <w:color w:val="003087"/>
          <w:szCs w:val="24"/>
        </w:rPr>
        <w:t xml:space="preserve">For nursing credit only, items in blue can be left blank. </w:t>
      </w:r>
    </w:p>
    <w:p w14:paraId="67773A36" w14:textId="53E8AAAF" w:rsidR="00A11FE0" w:rsidRPr="00D66104" w:rsidRDefault="00A11FE0" w:rsidP="00A11FE0">
      <w:pPr>
        <w:spacing w:after="200" w:line="240" w:lineRule="auto"/>
        <w:rPr>
          <w:rFonts w:eastAsia="Calibri" w:cstheme="minorHAnsi"/>
          <w:color w:val="003087"/>
          <w:szCs w:val="24"/>
        </w:rPr>
      </w:pPr>
      <w:r w:rsidRPr="00D66104">
        <w:rPr>
          <w:rFonts w:eastAsia="Calibri" w:cstheme="minorHAnsi"/>
          <w:b/>
          <w:color w:val="FF0000"/>
          <w:szCs w:val="24"/>
          <w:u w:val="thick"/>
        </w:rPr>
        <w:t>ALL FIELDS ARE REQUIRED</w:t>
      </w:r>
      <w:r w:rsidRPr="00D66104">
        <w:rPr>
          <w:rFonts w:eastAsia="Calibri" w:cstheme="minorHAnsi"/>
          <w:color w:val="FF0000"/>
          <w:szCs w:val="24"/>
          <w:u w:val="thick"/>
        </w:rPr>
        <w:t xml:space="preserve"> </w:t>
      </w:r>
      <w:r w:rsidRPr="00D66104">
        <w:rPr>
          <w:rFonts w:eastAsia="Calibri" w:cstheme="minorHAnsi"/>
          <w:color w:val="003087"/>
          <w:szCs w:val="24"/>
        </w:rPr>
        <w:t xml:space="preserve">when submitting this application. </w:t>
      </w:r>
      <w:r w:rsidR="00A84CDC">
        <w:rPr>
          <w:rFonts w:eastAsia="Calibri" w:cstheme="minorHAnsi"/>
          <w:color w:val="003087"/>
          <w:szCs w:val="24"/>
        </w:rPr>
        <w:t>The application will be sent back to the submitter if fields or documentation are missing</w:t>
      </w:r>
      <w:r w:rsidRPr="00D66104">
        <w:rPr>
          <w:rFonts w:eastAsia="Calibri" w:cstheme="minorHAnsi"/>
          <w:color w:val="003087"/>
          <w:szCs w:val="24"/>
        </w:rPr>
        <w:t xml:space="preserve">. </w:t>
      </w:r>
    </w:p>
    <w:p w14:paraId="64012818" w14:textId="5D3EE22D" w:rsidR="00A11FE0" w:rsidRPr="00D66104" w:rsidRDefault="00A11FE0" w:rsidP="00A11FE0">
      <w:pPr>
        <w:numPr>
          <w:ilvl w:val="0"/>
          <w:numId w:val="1"/>
        </w:numPr>
        <w:spacing w:after="200" w:line="240" w:lineRule="auto"/>
        <w:rPr>
          <w:rFonts w:eastAsia="Calibri" w:cstheme="minorHAnsi"/>
          <w:color w:val="003087"/>
          <w:szCs w:val="24"/>
        </w:rPr>
      </w:pPr>
      <w:r w:rsidRPr="00D66104">
        <w:rPr>
          <w:rFonts w:eastAsia="Calibri" w:cstheme="minorHAnsi"/>
          <w:color w:val="003087"/>
          <w:szCs w:val="24"/>
        </w:rPr>
        <w:t>Documentation includes</w:t>
      </w:r>
      <w:r w:rsidR="00A84CDC">
        <w:rPr>
          <w:rFonts w:eastAsia="Calibri" w:cstheme="minorHAnsi"/>
          <w:color w:val="003087"/>
          <w:szCs w:val="24"/>
        </w:rPr>
        <w:t xml:space="preserve"> disclosure forms, an electronic disclosure list, and references/supporting documents; these</w:t>
      </w:r>
      <w:r w:rsidRPr="00D66104">
        <w:rPr>
          <w:rFonts w:eastAsia="Calibri" w:cstheme="minorHAnsi"/>
          <w:color w:val="003087"/>
          <w:szCs w:val="24"/>
        </w:rPr>
        <w:t xml:space="preserve"> must be submitted with the application for it to be considered complete.</w:t>
      </w:r>
    </w:p>
    <w:p w14:paraId="1B6C11F0" w14:textId="6AF816F0" w:rsidR="00A11FE0" w:rsidRPr="00D66104" w:rsidRDefault="009C2D02" w:rsidP="00A11FE0">
      <w:pPr>
        <w:numPr>
          <w:ilvl w:val="0"/>
          <w:numId w:val="1"/>
        </w:numPr>
        <w:spacing w:after="200" w:line="240" w:lineRule="auto"/>
        <w:rPr>
          <w:rFonts w:eastAsia="Calibri" w:cstheme="minorHAnsi"/>
          <w:color w:val="003087"/>
          <w:szCs w:val="24"/>
        </w:rPr>
      </w:pPr>
      <w:r>
        <w:rPr>
          <w:rFonts w:eastAsia="Calibri" w:cstheme="minorHAnsi"/>
          <w:color w:val="003087"/>
          <w:szCs w:val="24"/>
        </w:rPr>
        <w:t xml:space="preserve">The eight-week review </w:t>
      </w:r>
      <w:r w:rsidR="00A11FE0" w:rsidRPr="00D66104">
        <w:rPr>
          <w:rFonts w:eastAsia="Calibri" w:cstheme="minorHAnsi"/>
          <w:color w:val="003087"/>
          <w:szCs w:val="24"/>
        </w:rPr>
        <w:t xml:space="preserve">period begins once a fully completed application is submitted.  </w:t>
      </w:r>
    </w:p>
    <w:p w14:paraId="1BF8E946" w14:textId="50518184" w:rsidR="00A11FE0" w:rsidRPr="00D66104" w:rsidRDefault="00A11FE0" w:rsidP="00A11FE0">
      <w:pPr>
        <w:numPr>
          <w:ilvl w:val="0"/>
          <w:numId w:val="1"/>
        </w:numPr>
        <w:spacing w:after="200" w:line="240" w:lineRule="auto"/>
        <w:rPr>
          <w:rFonts w:eastAsia="Calibri" w:cstheme="minorHAnsi"/>
          <w:color w:val="003087"/>
          <w:szCs w:val="24"/>
        </w:rPr>
      </w:pPr>
      <w:r w:rsidRPr="00D66104">
        <w:rPr>
          <w:rFonts w:eastAsia="Calibri" w:cstheme="minorHAnsi"/>
          <w:color w:val="003087"/>
          <w:szCs w:val="24"/>
        </w:rPr>
        <w:t xml:space="preserve">If you </w:t>
      </w:r>
      <w:r w:rsidR="00A84CDC">
        <w:rPr>
          <w:rFonts w:eastAsia="Calibri" w:cstheme="minorHAnsi"/>
          <w:color w:val="003087"/>
          <w:szCs w:val="24"/>
        </w:rPr>
        <w:t>seek</w:t>
      </w:r>
      <w:r w:rsidRPr="00D66104">
        <w:rPr>
          <w:rFonts w:eastAsia="Calibri" w:cstheme="minorHAnsi"/>
          <w:color w:val="003087"/>
          <w:szCs w:val="24"/>
        </w:rPr>
        <w:t xml:space="preserve"> marketing support</w:t>
      </w:r>
      <w:r w:rsidR="00A84CDC">
        <w:rPr>
          <w:rFonts w:eastAsia="Calibri" w:cstheme="minorHAnsi"/>
          <w:color w:val="003087"/>
          <w:szCs w:val="24"/>
        </w:rPr>
        <w:t xml:space="preserve">, please submit your application 4 months in advance for </w:t>
      </w:r>
      <w:proofErr w:type="gramStart"/>
      <w:r w:rsidR="00A84CDC">
        <w:rPr>
          <w:rFonts w:eastAsia="Calibri" w:cstheme="minorHAnsi"/>
          <w:color w:val="003087"/>
          <w:szCs w:val="24"/>
        </w:rPr>
        <w:t>local</w:t>
      </w:r>
      <w:proofErr w:type="gramEnd"/>
      <w:r w:rsidR="00A84CDC">
        <w:rPr>
          <w:rFonts w:eastAsia="Calibri" w:cstheme="minorHAnsi"/>
          <w:color w:val="003087"/>
          <w:szCs w:val="24"/>
        </w:rPr>
        <w:t>, 6 months for regional courses,</w:t>
      </w:r>
      <w:r w:rsidRPr="00D66104">
        <w:rPr>
          <w:rFonts w:eastAsia="Calibri" w:cstheme="minorHAnsi"/>
          <w:color w:val="003087"/>
          <w:szCs w:val="24"/>
        </w:rPr>
        <w:t xml:space="preserve"> </w:t>
      </w:r>
      <w:r w:rsidR="00A84CDC">
        <w:rPr>
          <w:rFonts w:eastAsia="Calibri" w:cstheme="minorHAnsi"/>
          <w:color w:val="003087"/>
          <w:szCs w:val="24"/>
        </w:rPr>
        <w:t xml:space="preserve">and </w:t>
      </w:r>
      <w:r w:rsidRPr="00D66104">
        <w:rPr>
          <w:rFonts w:eastAsia="Calibri" w:cstheme="minorHAnsi"/>
          <w:color w:val="003087"/>
          <w:szCs w:val="24"/>
        </w:rPr>
        <w:t>9-12 months for national/international.</w:t>
      </w:r>
    </w:p>
    <w:p w14:paraId="3719E80A" w14:textId="6F09361E" w:rsidR="00A11FE0" w:rsidRDefault="00A11FE0" w:rsidP="00A11FE0">
      <w:pPr>
        <w:numPr>
          <w:ilvl w:val="0"/>
          <w:numId w:val="1"/>
        </w:numPr>
        <w:spacing w:after="200" w:line="240" w:lineRule="auto"/>
        <w:rPr>
          <w:rFonts w:eastAsia="Calibri" w:cstheme="minorHAnsi"/>
          <w:color w:val="003087"/>
          <w:szCs w:val="24"/>
        </w:rPr>
      </w:pPr>
      <w:r w:rsidRPr="00D66104">
        <w:rPr>
          <w:rFonts w:eastAsia="Calibri" w:cstheme="minorHAnsi"/>
          <w:color w:val="003087"/>
          <w:szCs w:val="24"/>
        </w:rPr>
        <w:t xml:space="preserve">All </w:t>
      </w:r>
      <w:r w:rsidR="00A84CDC">
        <w:rPr>
          <w:rFonts w:eastAsia="Calibri" w:cstheme="minorHAnsi"/>
          <w:color w:val="003087"/>
          <w:szCs w:val="24"/>
        </w:rPr>
        <w:t xml:space="preserve">approved applications will be subject to an accreditation fee. </w:t>
      </w:r>
      <w:r w:rsidRPr="00D66104">
        <w:rPr>
          <w:rFonts w:eastAsia="Calibri" w:cstheme="minorHAnsi"/>
          <w:color w:val="003087"/>
          <w:szCs w:val="24"/>
        </w:rPr>
        <w:t xml:space="preserve">Please review the </w:t>
      </w:r>
      <w:hyperlink r:id="rId9" w:history="1">
        <w:r w:rsidRPr="00D66104">
          <w:rPr>
            <w:rFonts w:eastAsia="Calibri" w:cstheme="minorHAnsi"/>
            <w:color w:val="0000FF"/>
            <w:szCs w:val="24"/>
            <w:u w:val="single"/>
          </w:rPr>
          <w:t>accreditation fee policy here</w:t>
        </w:r>
      </w:hyperlink>
      <w:r w:rsidRPr="00D66104">
        <w:rPr>
          <w:rFonts w:eastAsia="Calibri" w:cstheme="minorHAnsi"/>
          <w:color w:val="003087"/>
          <w:szCs w:val="24"/>
        </w:rPr>
        <w:t xml:space="preserve">. </w:t>
      </w:r>
    </w:p>
    <w:p w14:paraId="68C69F71" w14:textId="45ABCA2F" w:rsidR="007A5C24" w:rsidRPr="00D66104" w:rsidRDefault="007A5C24" w:rsidP="00A11FE0">
      <w:pPr>
        <w:numPr>
          <w:ilvl w:val="0"/>
          <w:numId w:val="1"/>
        </w:numPr>
        <w:spacing w:after="200" w:line="240" w:lineRule="auto"/>
        <w:rPr>
          <w:rFonts w:eastAsia="Calibri" w:cstheme="minorHAnsi"/>
          <w:color w:val="003087"/>
          <w:szCs w:val="24"/>
        </w:rPr>
      </w:pPr>
      <w:r>
        <w:rPr>
          <w:rFonts w:eastAsia="Calibri" w:cstheme="minorHAnsi"/>
          <w:color w:val="003087"/>
          <w:szCs w:val="24"/>
        </w:rPr>
        <w:t xml:space="preserve">All questions in blue are only required for Jointly Accredited or </w:t>
      </w:r>
      <w:r w:rsidR="00A84CDC">
        <w:rPr>
          <w:rFonts w:eastAsia="Calibri" w:cstheme="minorHAnsi"/>
          <w:color w:val="003087"/>
          <w:szCs w:val="24"/>
        </w:rPr>
        <w:t>CME-only</w:t>
      </w:r>
      <w:r>
        <w:rPr>
          <w:rFonts w:eastAsia="Calibri" w:cstheme="minorHAnsi"/>
          <w:color w:val="003087"/>
          <w:szCs w:val="24"/>
        </w:rPr>
        <w:t xml:space="preserve"> courses</w:t>
      </w:r>
    </w:p>
    <w:p w14:paraId="77E797A7" w14:textId="6B5E183C" w:rsidR="00A11FE0" w:rsidRDefault="00A11FE0" w:rsidP="00A11FE0">
      <w:pPr>
        <w:spacing w:after="200" w:line="240" w:lineRule="auto"/>
        <w:rPr>
          <w:rFonts w:eastAsia="Calibri" w:cstheme="minorHAnsi"/>
          <w:b/>
          <w:color w:val="003087"/>
          <w:szCs w:val="24"/>
          <w:u w:val="single"/>
        </w:rPr>
      </w:pPr>
      <w:r w:rsidRPr="00D66104">
        <w:rPr>
          <w:rFonts w:eastAsia="Calibri" w:cstheme="minorHAnsi"/>
          <w:b/>
          <w:color w:val="003087"/>
          <w:szCs w:val="24"/>
          <w:u w:val="single"/>
        </w:rPr>
        <w:t xml:space="preserve">Resources:  </w:t>
      </w:r>
    </w:p>
    <w:p w14:paraId="457230D6" w14:textId="17DCC693" w:rsidR="00F740E2" w:rsidRDefault="00847D14" w:rsidP="00F740E2">
      <w:pPr>
        <w:spacing w:after="200" w:line="240" w:lineRule="auto"/>
        <w:rPr>
          <w:rFonts w:eastAsia="Calibri" w:cstheme="minorHAnsi"/>
          <w:szCs w:val="24"/>
        </w:rPr>
      </w:pPr>
      <w:r>
        <w:rPr>
          <w:rFonts w:eastAsia="Calibri" w:cstheme="minorHAnsi"/>
          <w:color w:val="003087"/>
          <w:szCs w:val="24"/>
        </w:rPr>
        <w:t xml:space="preserve">Link to resources: </w:t>
      </w:r>
      <w:hyperlink r:id="rId10" w:history="1">
        <w:r w:rsidR="00F740E2" w:rsidRPr="00F740E2">
          <w:rPr>
            <w:rStyle w:val="Hyperlink"/>
            <w:rFonts w:eastAsia="Calibri" w:cstheme="minorHAnsi"/>
            <w:szCs w:val="24"/>
          </w:rPr>
          <w:t>Click Here</w:t>
        </w:r>
      </w:hyperlink>
    </w:p>
    <w:p w14:paraId="30B2429A" w14:textId="55134FB9" w:rsidR="00847D14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Continuing Education Certificate Templates</w:t>
      </w:r>
    </w:p>
    <w:p w14:paraId="212157D5" w14:textId="21DC771D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Blank Disclosure Form</w:t>
      </w:r>
    </w:p>
    <w:p w14:paraId="21D264FC" w14:textId="2F48DB67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Conflict of Interest Policy</w:t>
      </w:r>
    </w:p>
    <w:p w14:paraId="1915B8F1" w14:textId="31882971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Continuing Education Competencies</w:t>
      </w:r>
    </w:p>
    <w:p w14:paraId="4FAAA340" w14:textId="42167D4C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Educational Support Materials and Copyright Policy</w:t>
      </w:r>
    </w:p>
    <w:p w14:paraId="73D1A88B" w14:textId="570C0314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Evaluation Template</w:t>
      </w:r>
    </w:p>
    <w:p w14:paraId="02DF0CBB" w14:textId="5CADCEA8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Honorarium Policy</w:t>
      </w:r>
    </w:p>
    <w:p w14:paraId="12DDFB5F" w14:textId="7E69620B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Industry Gift Solicitation Policy</w:t>
      </w:r>
    </w:p>
    <w:p w14:paraId="2BE335B6" w14:textId="1C63EAA0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Marketing Tiers</w:t>
      </w:r>
    </w:p>
    <w:p w14:paraId="402CC46E" w14:textId="246A0254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 xml:space="preserve">Master Disclosure Form Web- Please use this form to distribute </w:t>
      </w:r>
      <w:r w:rsidR="00A84CDC">
        <w:rPr>
          <w:rFonts w:eastAsia="Calibri" w:cstheme="minorHAnsi"/>
          <w:szCs w:val="24"/>
        </w:rPr>
        <w:t xml:space="preserve">the </w:t>
      </w:r>
      <w:r>
        <w:rPr>
          <w:rFonts w:eastAsia="Calibri" w:cstheme="minorHAnsi"/>
          <w:szCs w:val="24"/>
        </w:rPr>
        <w:t xml:space="preserve">disclosure form to all planners/faculty/speakers and email </w:t>
      </w:r>
      <w:hyperlink r:id="rId11" w:history="1">
        <w:r w:rsidRPr="00D06DB4">
          <w:rPr>
            <w:rStyle w:val="Hyperlink"/>
            <w:rFonts w:eastAsia="Calibri" w:cstheme="minorHAnsi"/>
            <w:szCs w:val="24"/>
          </w:rPr>
          <w:t>cmedepartment@childrens.harvard.edu</w:t>
        </w:r>
      </w:hyperlink>
      <w:r>
        <w:rPr>
          <w:rFonts w:eastAsia="Calibri" w:cstheme="minorHAnsi"/>
          <w:szCs w:val="24"/>
        </w:rPr>
        <w:t xml:space="preserve"> to access the completed forms</w:t>
      </w:r>
    </w:p>
    <w:p w14:paraId="72B96E69" w14:textId="12902406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Schedule Template</w:t>
      </w:r>
    </w:p>
    <w:p w14:paraId="3EC2B36D" w14:textId="662E4F96" w:rsidR="00164F98" w:rsidRDefault="00164F98" w:rsidP="00164F98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Tips for Writing Learning Objectives</w:t>
      </w:r>
    </w:p>
    <w:p w14:paraId="571FAF18" w14:textId="77777777" w:rsidR="00743D51" w:rsidRDefault="00164F98" w:rsidP="00743D51">
      <w:pPr>
        <w:numPr>
          <w:ilvl w:val="0"/>
          <w:numId w:val="2"/>
        </w:numPr>
        <w:spacing w:after="200" w:line="276" w:lineRule="auto"/>
        <w:contextualSpacing/>
        <w:rPr>
          <w:rFonts w:eastAsia="Calibri" w:cstheme="minorHAnsi"/>
          <w:szCs w:val="24"/>
        </w:rPr>
      </w:pPr>
      <w:r>
        <w:rPr>
          <w:rFonts w:eastAsia="Calibri" w:cstheme="minorHAnsi"/>
          <w:szCs w:val="24"/>
        </w:rPr>
        <w:t>Tuition Guidelines</w:t>
      </w:r>
    </w:p>
    <w:p w14:paraId="3704D295" w14:textId="3E2CC8C9" w:rsidR="00803D06" w:rsidRPr="00743D51" w:rsidRDefault="00845A0A" w:rsidP="00743D51">
      <w:pPr>
        <w:spacing w:after="200" w:line="276" w:lineRule="auto"/>
        <w:contextualSpacing/>
        <w:rPr>
          <w:rFonts w:eastAsia="Calibri" w:cstheme="minorHAnsi"/>
          <w:szCs w:val="24"/>
        </w:rPr>
      </w:pPr>
      <w:r w:rsidRPr="00743D51">
        <w:rPr>
          <w:b/>
          <w:u w:val="single"/>
        </w:rPr>
        <w:t>Overview:</w:t>
      </w:r>
    </w:p>
    <w:p w14:paraId="4F0F5F9E" w14:textId="1333F089" w:rsidR="00A11FE0" w:rsidRPr="00A8436C" w:rsidRDefault="00A11FE0">
      <w:pPr>
        <w:rPr>
          <w:b/>
        </w:rPr>
      </w:pPr>
      <w:r w:rsidRPr="00A8436C">
        <w:rPr>
          <w:b/>
        </w:rPr>
        <w:t xml:space="preserve">Course Title: </w:t>
      </w:r>
      <w:sdt>
        <w:sdtPr>
          <w:rPr>
            <w:b/>
          </w:rPr>
          <w:id w:val="275685765"/>
          <w:placeholder>
            <w:docPart w:val="5B3F7876859D4D3ABF9D974177E583F9"/>
          </w:placeholder>
          <w:showingPlcHdr/>
          <w:text/>
        </w:sdtPr>
        <w:sdtContent>
          <w:r w:rsidR="005D1993" w:rsidRPr="0067406C">
            <w:rPr>
              <w:rStyle w:val="PlaceholderText"/>
            </w:rPr>
            <w:t>Click or tap here to enter text.</w:t>
          </w:r>
        </w:sdtContent>
      </w:sdt>
    </w:p>
    <w:p w14:paraId="1BD400CD" w14:textId="5998C476" w:rsidR="00A11FE0" w:rsidRPr="00A8436C" w:rsidRDefault="00A11FE0">
      <w:pPr>
        <w:rPr>
          <w:b/>
        </w:rPr>
      </w:pPr>
      <w:r w:rsidRPr="00A8436C">
        <w:rPr>
          <w:b/>
        </w:rPr>
        <w:t xml:space="preserve">Sponsoring Department or Program: </w:t>
      </w:r>
      <w:sdt>
        <w:sdtPr>
          <w:rPr>
            <w:b/>
          </w:rPr>
          <w:id w:val="-608036686"/>
          <w:placeholder>
            <w:docPart w:val="105F300B188D4ECDBA7EF8C92F01D08F"/>
          </w:placeholder>
          <w:showingPlcHdr/>
          <w:text/>
        </w:sdtPr>
        <w:sdtContent>
          <w:r w:rsidR="005D1993" w:rsidRPr="0067406C">
            <w:rPr>
              <w:rStyle w:val="PlaceholderText"/>
            </w:rPr>
            <w:t>Click or tap here to enter text.</w:t>
          </w:r>
        </w:sdtContent>
      </w:sdt>
    </w:p>
    <w:p w14:paraId="2F2F6821" w14:textId="0389CE7A" w:rsidR="00A11FE0" w:rsidRPr="00A8436C" w:rsidRDefault="005D1993">
      <w:pPr>
        <w:rPr>
          <w:b/>
        </w:rPr>
      </w:pPr>
      <w:r>
        <w:rPr>
          <w:b/>
        </w:rPr>
        <w:lastRenderedPageBreak/>
        <w:t>Start Date</w:t>
      </w:r>
      <w:r w:rsidR="00A11FE0" w:rsidRPr="00A8436C">
        <w:rPr>
          <w:b/>
        </w:rPr>
        <w:t xml:space="preserve">: </w:t>
      </w:r>
      <w:sdt>
        <w:sdtPr>
          <w:rPr>
            <w:b/>
          </w:rPr>
          <w:id w:val="782689716"/>
          <w:placeholder>
            <w:docPart w:val="042A74EACD054667AD1B2AE4786BA37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67406C">
            <w:rPr>
              <w:rStyle w:val="PlaceholderText"/>
            </w:rPr>
            <w:t>Click or tap to enter a date.</w:t>
          </w:r>
        </w:sdtContent>
      </w:sdt>
    </w:p>
    <w:p w14:paraId="48BA818B" w14:textId="0DDC8641" w:rsidR="00A11FE0" w:rsidRPr="00A8436C" w:rsidRDefault="005D1993">
      <w:pPr>
        <w:rPr>
          <w:b/>
        </w:rPr>
      </w:pPr>
      <w:r>
        <w:rPr>
          <w:b/>
        </w:rPr>
        <w:t>End Date</w:t>
      </w:r>
      <w:r w:rsidR="00A11FE0" w:rsidRPr="00A8436C">
        <w:rPr>
          <w:b/>
        </w:rPr>
        <w:t xml:space="preserve">: </w:t>
      </w:r>
      <w:sdt>
        <w:sdtPr>
          <w:rPr>
            <w:b/>
          </w:rPr>
          <w:id w:val="-493872424"/>
          <w:placeholder>
            <w:docPart w:val="A1335F66E73A4916A58131733D4C448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67406C">
            <w:rPr>
              <w:rStyle w:val="PlaceholderText"/>
            </w:rPr>
            <w:t>Click or tap to enter a date.</w:t>
          </w:r>
        </w:sdtContent>
      </w:sdt>
    </w:p>
    <w:p w14:paraId="6132E168" w14:textId="77777777" w:rsidR="00CC2098" w:rsidRDefault="00A8436C">
      <w:r w:rsidRPr="00A8436C">
        <w:rPr>
          <w:b/>
        </w:rPr>
        <w:t xml:space="preserve">Do you plan </w:t>
      </w:r>
      <w:r w:rsidR="00FC4012" w:rsidRPr="00A8436C">
        <w:rPr>
          <w:b/>
        </w:rPr>
        <w:t>to solicit</w:t>
      </w:r>
      <w:r w:rsidRPr="00A8436C">
        <w:rPr>
          <w:b/>
        </w:rPr>
        <w:t xml:space="preserve"> commercial support for this course?</w:t>
      </w:r>
      <w:r w:rsidR="007A5C24">
        <w:rPr>
          <w:b/>
        </w:rPr>
        <w:t xml:space="preserve"> </w:t>
      </w:r>
      <w:hyperlink r:id="rId12" w:history="1">
        <w:r w:rsidR="007A5C24" w:rsidRPr="00E1071C">
          <w:rPr>
            <w:rStyle w:val="Hyperlink"/>
            <w:b/>
          </w:rPr>
          <w:t>Definition of Commercial Support</w:t>
        </w:r>
      </w:hyperlink>
      <w:r>
        <w:t xml:space="preserve"> </w:t>
      </w:r>
    </w:p>
    <w:p w14:paraId="055404BF" w14:textId="2F761C92" w:rsidR="00A8436C" w:rsidRDefault="00000000">
      <w:sdt>
        <w:sdtPr>
          <w:id w:val="-379632245"/>
          <w:placeholder>
            <w:docPart w:val="FFE5200C03534541B82F98E38B25F0B9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5D1993" w:rsidRPr="0067406C">
            <w:rPr>
              <w:rStyle w:val="PlaceholderText"/>
            </w:rPr>
            <w:t>Choose an item.</w:t>
          </w:r>
        </w:sdtContent>
      </w:sdt>
      <w:r w:rsidR="005D1993">
        <w:br/>
      </w:r>
      <w:r w:rsidR="003935E4">
        <w:t xml:space="preserve">Additional Information? </w:t>
      </w:r>
      <w:sdt>
        <w:sdtPr>
          <w:id w:val="131372182"/>
          <w:placeholder>
            <w:docPart w:val="52435D974E32441FB0669354A31D3600"/>
          </w:placeholder>
          <w:showingPlcHdr/>
          <w:text/>
        </w:sdtPr>
        <w:sdtContent>
          <w:r w:rsidR="005D1993" w:rsidRPr="0067406C">
            <w:rPr>
              <w:rStyle w:val="PlaceholderText"/>
            </w:rPr>
            <w:t>Click or tap here to enter text.</w:t>
          </w:r>
        </w:sdtContent>
      </w:sdt>
    </w:p>
    <w:p w14:paraId="0346BB1A" w14:textId="3900D837" w:rsidR="00A8436C" w:rsidRDefault="00A8436C">
      <w:r w:rsidRPr="00A8436C">
        <w:rPr>
          <w:b/>
        </w:rPr>
        <w:t xml:space="preserve">Do you plan </w:t>
      </w:r>
      <w:r w:rsidR="00FC4012" w:rsidRPr="00A8436C">
        <w:rPr>
          <w:b/>
        </w:rPr>
        <w:t>to solicit</w:t>
      </w:r>
      <w:r w:rsidRPr="00A8436C">
        <w:rPr>
          <w:b/>
        </w:rPr>
        <w:t xml:space="preserve"> exhibitors for this course?</w:t>
      </w:r>
      <w:r>
        <w:t xml:space="preserve"> </w:t>
      </w:r>
      <w:sdt>
        <w:sdtPr>
          <w:id w:val="421148946"/>
          <w:placeholder>
            <w:docPart w:val="993B591BC0DB41EA8404B14424AD535D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5D1993" w:rsidRPr="0067406C">
            <w:rPr>
              <w:rStyle w:val="PlaceholderText"/>
            </w:rPr>
            <w:t>Choose an item.</w:t>
          </w:r>
        </w:sdtContent>
      </w:sdt>
      <w:r w:rsidR="005D1993">
        <w:br/>
      </w:r>
      <w:r w:rsidR="003935E4">
        <w:t xml:space="preserve">Additional Information? </w:t>
      </w:r>
      <w:sdt>
        <w:sdtPr>
          <w:id w:val="1208531826"/>
          <w:placeholder>
            <w:docPart w:val="7F3D9152833C4E31A6C9FF6170252902"/>
          </w:placeholder>
          <w:showingPlcHdr/>
          <w:text/>
        </w:sdtPr>
        <w:sdtContent>
          <w:r w:rsidR="005D1993" w:rsidRPr="0067406C">
            <w:rPr>
              <w:rStyle w:val="PlaceholderText"/>
            </w:rPr>
            <w:t>Click or tap here to enter text.</w:t>
          </w:r>
        </w:sdtContent>
      </w:sdt>
    </w:p>
    <w:p w14:paraId="784CBB66" w14:textId="32BE2873" w:rsidR="00444D28" w:rsidRDefault="00803D06">
      <w:r w:rsidRPr="00A8436C">
        <w:rPr>
          <w:b/>
        </w:rPr>
        <w:t xml:space="preserve">What credit type(s) are </w:t>
      </w:r>
      <w:r w:rsidR="00122712">
        <w:rPr>
          <w:b/>
        </w:rPr>
        <w:t>requested for this course</w:t>
      </w:r>
      <w:r w:rsidRPr="00A8436C">
        <w:rPr>
          <w:b/>
        </w:rPr>
        <w:t>?</w:t>
      </w:r>
      <w:r w:rsidR="00A84CDC">
        <w:rPr>
          <w:b/>
        </w:rPr>
        <w:t xml:space="preserve"> </w:t>
      </w:r>
      <w:r w:rsidR="00A84CDC" w:rsidRPr="00A84CDC">
        <w:rPr>
          <w:bCs/>
        </w:rPr>
        <w:t>Interprofessional Continuing Education (IPCE) is when members from two or more professions learn with, from, and about each other to enable effective coloration and improve health outcomes</w:t>
      </w:r>
      <w:r w:rsidR="00A84CDC" w:rsidRPr="00A84CDC">
        <w:rPr>
          <w:b/>
        </w:rPr>
        <w:t>.</w:t>
      </w:r>
      <w:r>
        <w:t xml:space="preserve"> </w:t>
      </w:r>
      <w:r w:rsidR="00A84CDC">
        <w:t xml:space="preserve">If the activity is planned for a single profession or multiple professions but not IPCE, then the criteria would be fulfilled by considering the single profession or target audience. </w:t>
      </w:r>
    </w:p>
    <w:p w14:paraId="6D70F834" w14:textId="07F9BA2C" w:rsidR="00444D28" w:rsidRDefault="00000000">
      <w:sdt>
        <w:sdtPr>
          <w:alias w:val="Physician"/>
          <w:tag w:val="Physician"/>
          <w:id w:val="-21111947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Physician (AMA PRA Category 1 Credits)</w:t>
      </w:r>
      <w:r w:rsidR="00234E73">
        <w:br/>
      </w:r>
      <w:sdt>
        <w:sdtPr>
          <w:id w:val="-12710901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5E4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Nurse (ANCC)</w:t>
      </w:r>
      <w:r w:rsidR="00234E73">
        <w:br/>
      </w:r>
      <w:sdt>
        <w:sdtPr>
          <w:id w:val="-533885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Dentist (ADA CERP)</w:t>
      </w:r>
      <w:r w:rsidR="00234E73">
        <w:br/>
      </w:r>
      <w:sdt>
        <w:sdtPr>
          <w:id w:val="-1614363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Physician Assistant (AAPA)</w:t>
      </w:r>
      <w:r w:rsidR="00234E73">
        <w:br/>
      </w:r>
      <w:sdt>
        <w:sdtPr>
          <w:id w:val="-1402294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Pharmacist (CPE)</w:t>
      </w:r>
      <w:r w:rsidR="00234E73">
        <w:br/>
      </w:r>
      <w:sdt>
        <w:sdtPr>
          <w:id w:val="3005096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Optometrist (COPE)</w:t>
      </w:r>
      <w:r w:rsidR="00234E73">
        <w:br/>
      </w:r>
      <w:sdt>
        <w:sdtPr>
          <w:id w:val="2082173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Athletic Trainer (BOC)</w:t>
      </w:r>
      <w:r w:rsidR="00234E73">
        <w:br/>
      </w:r>
      <w:sdt>
        <w:sdtPr>
          <w:id w:val="-2128154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Social Worker (ASWB)</w:t>
      </w:r>
      <w:r w:rsidR="00234E73">
        <w:br/>
      </w:r>
      <w:sdt>
        <w:sdtPr>
          <w:id w:val="-894665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Psychologist (APA)</w:t>
      </w:r>
      <w:r w:rsidR="00234E73">
        <w:br/>
      </w:r>
      <w:sdt>
        <w:sdtPr>
          <w:id w:val="768700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Dietitian (CDR CPEU)</w:t>
      </w:r>
      <w:r w:rsidR="00234E73">
        <w:br/>
      </w:r>
      <w:sdt>
        <w:sdtPr>
          <w:id w:val="1871342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Risk Management</w:t>
      </w:r>
      <w:r w:rsidR="00234E73">
        <w:br/>
      </w:r>
      <w:sdt>
        <w:sdtPr>
          <w:id w:val="596836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MOC II (American Board of Pediatrics)</w:t>
      </w:r>
      <w:r w:rsidR="00234E73">
        <w:br/>
      </w:r>
      <w:sdt>
        <w:sdtPr>
          <w:id w:val="10166577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MOC II (American Board of Anesthesiology)</w:t>
      </w:r>
      <w:r w:rsidR="00234E73">
        <w:br/>
      </w:r>
      <w:sdt>
        <w:sdtPr>
          <w:id w:val="1713827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MOC II (Ameri</w:t>
      </w:r>
      <w:r w:rsidR="002F68D1">
        <w:t>can Board of Internal Medicine)</w:t>
      </w:r>
      <w:r w:rsidR="00234E73">
        <w:br/>
      </w:r>
      <w:sdt>
        <w:sdtPr>
          <w:id w:val="6864972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MOC II (American Board of </w:t>
      </w:r>
      <w:r w:rsidR="00A84CDC">
        <w:t>Otolaryngology-Head</w:t>
      </w:r>
      <w:r w:rsidR="00234E73">
        <w:t xml:space="preserve"> and Neck Surgery)</w:t>
      </w:r>
      <w:r w:rsidR="00234E73">
        <w:br/>
      </w:r>
      <w:sdt>
        <w:sdtPr>
          <w:id w:val="-5872356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MOC II (American Board of Pathology)</w:t>
      </w:r>
      <w:r w:rsidR="00234E73">
        <w:br/>
      </w:r>
      <w:sdt>
        <w:sdtPr>
          <w:id w:val="1481732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E73">
            <w:rPr>
              <w:rFonts w:ascii="MS Gothic" w:eastAsia="MS Gothic" w:hAnsi="MS Gothic" w:hint="eastAsia"/>
            </w:rPr>
            <w:t>☐</w:t>
          </w:r>
        </w:sdtContent>
      </w:sdt>
      <w:r w:rsidR="00234E73">
        <w:t xml:space="preserve"> MOC II (American Board of Surgery)</w:t>
      </w:r>
      <w:r w:rsidR="00444D28">
        <w:br/>
      </w:r>
      <w:sdt>
        <w:sdtPr>
          <w:id w:val="-3685284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44D28">
            <w:rPr>
              <w:rFonts w:ascii="MS Gothic" w:eastAsia="MS Gothic" w:hAnsi="MS Gothic" w:hint="eastAsia"/>
            </w:rPr>
            <w:t>☐</w:t>
          </w:r>
        </w:sdtContent>
      </w:sdt>
      <w:r w:rsidR="00444D28">
        <w:t xml:space="preserve"> MOC II (American Board of </w:t>
      </w:r>
      <w:r w:rsidR="00444D28">
        <w:t>Thoracic Surgery</w:t>
      </w:r>
      <w:r w:rsidR="00444D28">
        <w:t>)</w:t>
      </w:r>
    </w:p>
    <w:p w14:paraId="4C075D26" w14:textId="3AC3FF53" w:rsidR="000F29D9" w:rsidRPr="000F29D9" w:rsidRDefault="000F29D9">
      <w:pPr>
        <w:rPr>
          <w:b/>
        </w:rPr>
      </w:pPr>
      <w:r w:rsidRPr="005842CE">
        <w:rPr>
          <w:b/>
          <w:color w:val="0070C0"/>
        </w:rPr>
        <w:t xml:space="preserve">Will you be applying for MOC IV for this course? </w:t>
      </w:r>
      <w:r>
        <w:rPr>
          <w:b/>
        </w:rPr>
        <w:t xml:space="preserve">If so, this application process is separate and through the </w:t>
      </w:r>
      <w:hyperlink r:id="rId13" w:history="1">
        <w:r w:rsidRPr="000F29D9">
          <w:rPr>
            <w:rStyle w:val="Hyperlink"/>
            <w:b/>
          </w:rPr>
          <w:t>Program for Patient Safety &amp; Quality</w:t>
        </w:r>
      </w:hyperlink>
      <w:r>
        <w:rPr>
          <w:b/>
        </w:rPr>
        <w:t xml:space="preserve"> (internal link). Please visit their program page to begin the separate application process. If you have questions about this process, please email Michael Sabatino at </w:t>
      </w:r>
      <w:hyperlink r:id="rId14" w:history="1">
        <w:r w:rsidRPr="00D06DB4">
          <w:rPr>
            <w:rStyle w:val="Hyperlink"/>
            <w:b/>
          </w:rPr>
          <w:t>Michael.sabatino@childrens.harvard.edu</w:t>
        </w:r>
      </w:hyperlink>
      <w:r>
        <w:rPr>
          <w:b/>
        </w:rPr>
        <w:t>.</w:t>
      </w:r>
    </w:p>
    <w:sdt>
      <w:sdtPr>
        <w:id w:val="739910686"/>
        <w:placeholder>
          <w:docPart w:val="DefaultPlaceholder_-1854013439"/>
        </w:placeholder>
        <w:showingPlcHdr/>
        <w:comboBox>
          <w:listItem w:value="Choose an item."/>
          <w:listItem w:displayText="Yes" w:value="Yes"/>
          <w:listItem w:displayText="No" w:value="No"/>
        </w:comboBox>
      </w:sdtPr>
      <w:sdtContent>
        <w:p w14:paraId="720C6136" w14:textId="29C27B7C" w:rsidR="000F29D9" w:rsidRDefault="000F29D9">
          <w:r w:rsidRPr="0067406C">
            <w:rPr>
              <w:rStyle w:val="PlaceholderText"/>
            </w:rPr>
            <w:t>Choose an item.</w:t>
          </w:r>
        </w:p>
      </w:sdtContent>
    </w:sdt>
    <w:p w14:paraId="2507FCB2" w14:textId="32F5535B" w:rsidR="00F8780D" w:rsidRPr="00F8780D" w:rsidRDefault="00F8780D">
      <w:pPr>
        <w:rPr>
          <w:b/>
        </w:rPr>
      </w:pPr>
      <w:r w:rsidRPr="00F8780D">
        <w:rPr>
          <w:b/>
        </w:rPr>
        <w:t xml:space="preserve">How many credits </w:t>
      </w:r>
      <w:proofErr w:type="gramStart"/>
      <w:r w:rsidRPr="00F8780D">
        <w:rPr>
          <w:b/>
        </w:rPr>
        <w:t>are</w:t>
      </w:r>
      <w:proofErr w:type="gramEnd"/>
      <w:r w:rsidRPr="00F8780D">
        <w:rPr>
          <w:b/>
        </w:rPr>
        <w:t xml:space="preserve"> you </w:t>
      </w:r>
      <w:proofErr w:type="gramStart"/>
      <w:r w:rsidRPr="00F8780D">
        <w:rPr>
          <w:b/>
        </w:rPr>
        <w:t>requesting</w:t>
      </w:r>
      <w:proofErr w:type="gramEnd"/>
      <w:r w:rsidRPr="00F8780D">
        <w:rPr>
          <w:b/>
        </w:rPr>
        <w:t xml:space="preserve">? </w:t>
      </w:r>
      <w:r w:rsidRPr="00F8780D">
        <w:t>*For RSS, this is per session (i.e.</w:t>
      </w:r>
      <w:r w:rsidR="00A84CDC">
        <w:t>, 1 hour/week); for live and enduring courses,</w:t>
      </w:r>
      <w:r w:rsidRPr="00F8780D">
        <w:t xml:space="preserve"> this would be the total number of hours.</w:t>
      </w:r>
      <w:r w:rsidRPr="00F8780D">
        <w:rPr>
          <w:b/>
        </w:rPr>
        <w:t xml:space="preserve"> </w:t>
      </w:r>
    </w:p>
    <w:sdt>
      <w:sdtPr>
        <w:id w:val="253174365"/>
        <w:placeholder>
          <w:docPart w:val="DefaultPlaceholder_-1854013440"/>
        </w:placeholder>
        <w:showingPlcHdr/>
      </w:sdtPr>
      <w:sdtContent>
        <w:p w14:paraId="6821DA3A" w14:textId="47911D75" w:rsidR="00F8780D" w:rsidRDefault="00F8780D">
          <w:r w:rsidRPr="0067406C">
            <w:rPr>
              <w:rStyle w:val="PlaceholderText"/>
            </w:rPr>
            <w:t>Click or tap here to enter text.</w:t>
          </w:r>
        </w:p>
      </w:sdtContent>
    </w:sdt>
    <w:p w14:paraId="37EBE890" w14:textId="4103046C" w:rsidR="00803D06" w:rsidRPr="00A8436C" w:rsidRDefault="00803D06">
      <w:pPr>
        <w:rPr>
          <w:b/>
        </w:rPr>
      </w:pPr>
      <w:r w:rsidRPr="00A8436C">
        <w:rPr>
          <w:b/>
        </w:rPr>
        <w:lastRenderedPageBreak/>
        <w:t xml:space="preserve">Planning Committee: </w:t>
      </w:r>
      <w:r w:rsidR="00234E73">
        <w:rPr>
          <w:b/>
        </w:rPr>
        <w:br/>
      </w:r>
      <w:r w:rsidR="00234E73" w:rsidRPr="00234E73">
        <w:t>Please enter the name, degree, title, phone number, email address</w:t>
      </w:r>
      <w:r w:rsidR="00A84CDC">
        <w:t>, and organization/department/division for each role listed below. For nursing-only</w:t>
      </w:r>
      <w:r w:rsidR="00AB4E4B">
        <w:t xml:space="preserve"> credit, at least one planner must be an RN with a BSN or higher.</w:t>
      </w:r>
    </w:p>
    <w:p w14:paraId="7045AD15" w14:textId="1AED26C1" w:rsidR="00803D06" w:rsidRDefault="00803D06">
      <w:r w:rsidRPr="00A8436C">
        <w:rPr>
          <w:b/>
        </w:rPr>
        <w:t>Course Director #1:</w:t>
      </w:r>
      <w:r>
        <w:t xml:space="preserve"> </w:t>
      </w:r>
      <w:sdt>
        <w:sdtPr>
          <w:alias w:val="Name"/>
          <w:tag w:val="Name"/>
          <w:id w:val="1303122902"/>
          <w:placeholder>
            <w:docPart w:val="9B9CC9EFB9E4430C8F06BB6312DCFB72"/>
          </w:placeholder>
          <w:showingPlcHdr/>
          <w:text/>
        </w:sdtPr>
        <w:sdtContent>
          <w:r w:rsidR="00234E73" w:rsidRPr="0067406C">
            <w:rPr>
              <w:rStyle w:val="PlaceholderText"/>
            </w:rPr>
            <w:t>Click or tap here to enter text.</w:t>
          </w:r>
        </w:sdtContent>
      </w:sdt>
    </w:p>
    <w:p w14:paraId="3C0DF77D" w14:textId="39A735A1" w:rsidR="00803D06" w:rsidRDefault="00803D06" w:rsidP="00803D06">
      <w:r w:rsidRPr="00A8436C">
        <w:rPr>
          <w:b/>
        </w:rPr>
        <w:t>Course Director #2:</w:t>
      </w:r>
      <w:r>
        <w:t xml:space="preserve"> </w:t>
      </w:r>
      <w:sdt>
        <w:sdtPr>
          <w:id w:val="-1807621132"/>
          <w:placeholder>
            <w:docPart w:val="0A817C966A974BC68AFE579A6BE58787"/>
          </w:placeholder>
          <w:showingPlcHdr/>
          <w:text/>
        </w:sdtPr>
        <w:sdtContent>
          <w:r w:rsidR="00234E73" w:rsidRPr="0067406C">
            <w:rPr>
              <w:rStyle w:val="PlaceholderText"/>
            </w:rPr>
            <w:t>Click or tap here to enter text.</w:t>
          </w:r>
        </w:sdtContent>
      </w:sdt>
    </w:p>
    <w:p w14:paraId="7EDC4FCC" w14:textId="5CF76F20" w:rsidR="00803D06" w:rsidRDefault="00803D06" w:rsidP="00803D06">
      <w:r w:rsidRPr="00A8436C">
        <w:rPr>
          <w:b/>
        </w:rPr>
        <w:t>Course Director #3:</w:t>
      </w:r>
      <w:r>
        <w:t xml:space="preserve"> </w:t>
      </w:r>
      <w:sdt>
        <w:sdtPr>
          <w:id w:val="1701982528"/>
          <w:placeholder>
            <w:docPart w:val="EC25460DE81341A89A967919DA6818AE"/>
          </w:placeholder>
          <w:showingPlcHdr/>
          <w:text/>
        </w:sdtPr>
        <w:sdtContent>
          <w:r w:rsidR="00234E73" w:rsidRPr="0067406C">
            <w:rPr>
              <w:rStyle w:val="PlaceholderText"/>
            </w:rPr>
            <w:t>Click or tap here to enter text.</w:t>
          </w:r>
        </w:sdtContent>
      </w:sdt>
    </w:p>
    <w:p w14:paraId="64EE39B2" w14:textId="66F59ED6" w:rsidR="00803D06" w:rsidRDefault="00803D06" w:rsidP="00803D06">
      <w:r w:rsidRPr="00A8436C">
        <w:rPr>
          <w:b/>
        </w:rPr>
        <w:t>Course Administrator:</w:t>
      </w:r>
      <w:r>
        <w:t xml:space="preserve"> </w:t>
      </w:r>
      <w:sdt>
        <w:sdtPr>
          <w:id w:val="-689752564"/>
          <w:placeholder>
            <w:docPart w:val="F58701BCADD749C2B49688989F9FC815"/>
          </w:placeholder>
          <w:showingPlcHdr/>
          <w:text/>
        </w:sdtPr>
        <w:sdtContent>
          <w:r w:rsidR="00234E73" w:rsidRPr="0067406C">
            <w:rPr>
              <w:rStyle w:val="PlaceholderText"/>
            </w:rPr>
            <w:t>Click or tap here to enter text.</w:t>
          </w:r>
        </w:sdtContent>
      </w:sdt>
    </w:p>
    <w:p w14:paraId="222853C8" w14:textId="77777777" w:rsidR="00A8436C" w:rsidRDefault="00FC4012">
      <w:pPr>
        <w:rPr>
          <w:b/>
          <w:u w:val="single"/>
        </w:rPr>
      </w:pPr>
      <w:r>
        <w:rPr>
          <w:b/>
          <w:u w:val="single"/>
        </w:rPr>
        <w:t xml:space="preserve">Course Content: </w:t>
      </w:r>
    </w:p>
    <w:p w14:paraId="38EBB838" w14:textId="23083666" w:rsidR="00234E73" w:rsidRDefault="00FC4012" w:rsidP="00FC4012">
      <w:r w:rsidRPr="00A8436C">
        <w:rPr>
          <w:b/>
        </w:rPr>
        <w:t>Course Format:</w:t>
      </w:r>
      <w:r>
        <w:t xml:space="preserve"> </w:t>
      </w:r>
      <w:sdt>
        <w:sdtPr>
          <w:id w:val="-1401907284"/>
          <w:placeholder>
            <w:docPart w:val="A3AE079E57DD47CE920438BF808E53BB"/>
          </w:placeholder>
          <w:showingPlcHdr/>
          <w:dropDownList>
            <w:listItem w:value="Choose an item."/>
            <w:listItem w:displayText="Live In-Person" w:value="Live In-Person"/>
            <w:listItem w:displayText="Enduring Material" w:value="Enduring Material"/>
            <w:listItem w:displayText="Live Virtual" w:value="Live Virtual"/>
            <w:listItem w:displayText="Hybrid" w:value="Hybrid"/>
            <w:listItem w:displayText="Regularly Scheduled Series" w:value="Regularly Scheduled Series"/>
            <w:listItem w:displayText="Other" w:value="Other"/>
          </w:dropDownList>
        </w:sdtPr>
        <w:sdtContent>
          <w:r w:rsidR="00234E73" w:rsidRPr="0067406C">
            <w:rPr>
              <w:rStyle w:val="PlaceholderText"/>
            </w:rPr>
            <w:t>Choose an item.</w:t>
          </w:r>
        </w:sdtContent>
      </w:sdt>
      <w:r w:rsidR="00234E73">
        <w:br/>
      </w:r>
      <w:r w:rsidR="003935E4">
        <w:t xml:space="preserve">If other: </w:t>
      </w:r>
      <w:sdt>
        <w:sdtPr>
          <w:alias w:val="Other"/>
          <w:tag w:val="Other"/>
          <w:id w:val="1113023542"/>
          <w:placeholder>
            <w:docPart w:val="5033618BE8C14FFCB5E544F1902DC273"/>
          </w:placeholder>
          <w:text/>
        </w:sdtPr>
        <w:sdtContent>
          <w:r w:rsidR="00234E73" w:rsidRPr="0067406C">
            <w:rPr>
              <w:rStyle w:val="PlaceholderText"/>
            </w:rPr>
            <w:t>Click or tap here to enter text.</w:t>
          </w:r>
        </w:sdtContent>
      </w:sdt>
    </w:p>
    <w:p w14:paraId="0D1BAC4B" w14:textId="426282D5" w:rsidR="00AB4E4B" w:rsidRDefault="00AB4E4B" w:rsidP="00FC4012">
      <w:r>
        <w:t xml:space="preserve">If enduring material, what is the expiration date of the material (must </w:t>
      </w:r>
      <w:proofErr w:type="gramStart"/>
      <w:r>
        <w:t>be  =</w:t>
      </w:r>
      <w:proofErr w:type="gramEnd"/>
      <w:r>
        <w:t xml:space="preserve">&lt; </w:t>
      </w:r>
      <w:r w:rsidR="005842CE">
        <w:t>3</w:t>
      </w:r>
      <w:r>
        <w:t xml:space="preserve"> years): </w:t>
      </w:r>
    </w:p>
    <w:p w14:paraId="56B686BC" w14:textId="309694AB" w:rsidR="00FC4012" w:rsidRPr="00FC4012" w:rsidRDefault="00FC4012">
      <w:pPr>
        <w:rPr>
          <w:b/>
        </w:rPr>
      </w:pPr>
      <w:r w:rsidRPr="00A8436C">
        <w:rPr>
          <w:b/>
        </w:rPr>
        <w:t>If RSS</w:t>
      </w:r>
      <w:r w:rsidR="00AB4E4B">
        <w:rPr>
          <w:b/>
        </w:rPr>
        <w:t xml:space="preserve"> (Regularly Scheduled Series)</w:t>
      </w:r>
      <w:r w:rsidRPr="00A8436C">
        <w:rPr>
          <w:b/>
        </w:rPr>
        <w:t xml:space="preserve">, what is the recurrence? </w:t>
      </w:r>
      <w:sdt>
        <w:sdtPr>
          <w:rPr>
            <w:b/>
          </w:rPr>
          <w:id w:val="-1420175988"/>
          <w:placeholder>
            <w:docPart w:val="C5ADC7D202464AA98AD38C32A905BE8C"/>
          </w:placeholder>
          <w:showingPlcHdr/>
          <w:dropDownList>
            <w:listItem w:value="Choose an item."/>
            <w:listItem w:displayText="Weekly" w:value="Weekly"/>
            <w:listItem w:displayText="Monthly" w:value="Monthly"/>
            <w:listItem w:displayText="Quarterly" w:value="Quarterly"/>
            <w:listItem w:displayText="Other" w:value="Other"/>
          </w:dropDownList>
        </w:sdtPr>
        <w:sdtContent>
          <w:r w:rsidR="003935E4" w:rsidRPr="0067406C">
            <w:rPr>
              <w:rStyle w:val="PlaceholderText"/>
            </w:rPr>
            <w:t>Choose an item.</w:t>
          </w:r>
        </w:sdtContent>
      </w:sdt>
      <w:r w:rsidR="003935E4">
        <w:rPr>
          <w:b/>
        </w:rPr>
        <w:br/>
      </w:r>
      <w:r w:rsidR="003935E4">
        <w:t xml:space="preserve">If other: </w:t>
      </w:r>
      <w:sdt>
        <w:sdtPr>
          <w:alias w:val="Other"/>
          <w:tag w:val="Other"/>
          <w:id w:val="-1272544541"/>
          <w:placeholder>
            <w:docPart w:val="CCFBE15520884FD7B2859289D00E7D1D"/>
          </w:placeholder>
          <w:showingPlcHdr/>
          <w:text/>
        </w:sdtPr>
        <w:sdtContent>
          <w:r w:rsidR="003935E4" w:rsidRPr="0067406C">
            <w:rPr>
              <w:rStyle w:val="PlaceholderText"/>
            </w:rPr>
            <w:t>Click or tap here to enter text.</w:t>
          </w:r>
        </w:sdtContent>
      </w:sdt>
    </w:p>
    <w:p w14:paraId="335BAED2" w14:textId="38F512B6" w:rsidR="00803D06" w:rsidRDefault="003935E4">
      <w:r>
        <w:rPr>
          <w:b/>
        </w:rPr>
        <w:t>Course Overview</w:t>
      </w:r>
      <w:r>
        <w:rPr>
          <w:b/>
        </w:rPr>
        <w:br/>
      </w:r>
      <w:r>
        <w:t>T</w:t>
      </w:r>
      <w:r w:rsidR="00A8436C">
        <w:t>ell us about your course</w:t>
      </w:r>
      <w:r w:rsidR="00A84CDC">
        <w:t>, including your educational needs</w:t>
      </w:r>
      <w:r w:rsidR="00A8436C">
        <w:t>, practice gaps, and course format/methodologies. Please note that this text may be used for marketing purposes</w:t>
      </w:r>
      <w:r w:rsidR="00AB4E4B">
        <w:t xml:space="preserve"> for Joint Accredited courses</w:t>
      </w:r>
      <w:r w:rsidR="00A8436C">
        <w:t xml:space="preserve">. </w:t>
      </w:r>
    </w:p>
    <w:sdt>
      <w:sdtPr>
        <w:id w:val="-647813153"/>
        <w:placeholder>
          <w:docPart w:val="DC7A87D97D444578B507A59F2FC264B2"/>
        </w:placeholder>
        <w:showingPlcHdr/>
        <w:text w:multiLine="1"/>
      </w:sdtPr>
      <w:sdtContent>
        <w:p w14:paraId="2E3816FA" w14:textId="7510DE1F" w:rsidR="003935E4" w:rsidRDefault="003935E4">
          <w:r w:rsidRPr="0067406C">
            <w:rPr>
              <w:rStyle w:val="PlaceholderText"/>
            </w:rPr>
            <w:t>Click or tap here to enter text.</w:t>
          </w:r>
        </w:p>
      </w:sdtContent>
    </w:sdt>
    <w:p w14:paraId="5F4E6BF4" w14:textId="5AC4C8DF" w:rsidR="00A8436C" w:rsidRDefault="00A8436C">
      <w:r w:rsidRPr="00A8436C">
        <w:rPr>
          <w:b/>
        </w:rPr>
        <w:t>What are the learning objectives for your course?</w:t>
      </w:r>
      <w:r>
        <w:t xml:space="preserve"> </w:t>
      </w:r>
      <w:r w:rsidR="003935E4">
        <w:br/>
      </w:r>
      <w:r>
        <w:t xml:space="preserve">These should be for the overall course, not </w:t>
      </w:r>
      <w:proofErr w:type="gramStart"/>
      <w:r w:rsidR="00A84CDC">
        <w:t>session-specific</w:t>
      </w:r>
      <w:proofErr w:type="gramEnd"/>
      <w:r>
        <w:t>. All objectives should be able to finish this statement: Upon completion of t</w:t>
      </w:r>
      <w:r w:rsidR="00183087">
        <w:t>his course, participants will:</w:t>
      </w:r>
    </w:p>
    <w:p w14:paraId="0C2CC123" w14:textId="085EFB92" w:rsidR="003935E4" w:rsidRDefault="003935E4">
      <w:r>
        <w:t xml:space="preserve">Objective 1: </w:t>
      </w:r>
      <w:sdt>
        <w:sdtPr>
          <w:id w:val="1063454042"/>
          <w:placeholder>
            <w:docPart w:val="3C82C7641F6E469F891F3D3D1EC7A679"/>
          </w:placeholder>
          <w:showingPlcHdr/>
          <w:text/>
        </w:sdtPr>
        <w:sdtContent>
          <w:r w:rsidRPr="0067406C">
            <w:rPr>
              <w:rStyle w:val="PlaceholderText"/>
            </w:rPr>
            <w:t>Click or tap here to enter text.</w:t>
          </w:r>
        </w:sdtContent>
      </w:sdt>
      <w:r>
        <w:br/>
        <w:t xml:space="preserve">Objective 2: </w:t>
      </w:r>
      <w:sdt>
        <w:sdtPr>
          <w:id w:val="-1342777669"/>
          <w:placeholder>
            <w:docPart w:val="18A511BE1CE04A0EB4FE347CEB8CB260"/>
          </w:placeholder>
          <w:showingPlcHdr/>
          <w:text/>
        </w:sdtPr>
        <w:sdtContent>
          <w:r w:rsidRPr="0067406C">
            <w:rPr>
              <w:rStyle w:val="PlaceholderText"/>
            </w:rPr>
            <w:t>Click or tap here to enter text.</w:t>
          </w:r>
        </w:sdtContent>
      </w:sdt>
      <w:r>
        <w:br/>
        <w:t xml:space="preserve">Objective 3: </w:t>
      </w:r>
      <w:sdt>
        <w:sdtPr>
          <w:id w:val="-1779323637"/>
          <w:placeholder>
            <w:docPart w:val="9131589E51BF4F32B222AC8DF5E571BB"/>
          </w:placeholder>
          <w:showingPlcHdr/>
          <w:text/>
        </w:sdtPr>
        <w:sdtContent>
          <w:r w:rsidRPr="0067406C">
            <w:rPr>
              <w:rStyle w:val="PlaceholderText"/>
            </w:rPr>
            <w:t>Click or tap here to enter text.</w:t>
          </w:r>
        </w:sdtContent>
      </w:sdt>
      <w:r>
        <w:br/>
        <w:t xml:space="preserve">Objective 4: </w:t>
      </w:r>
      <w:sdt>
        <w:sdtPr>
          <w:id w:val="-156311628"/>
          <w:placeholder>
            <w:docPart w:val="12FACEE00723485DA482C566EF4F930D"/>
          </w:placeholder>
          <w:showingPlcHdr/>
          <w:text/>
        </w:sdtPr>
        <w:sdtContent>
          <w:r w:rsidRPr="0067406C">
            <w:rPr>
              <w:rStyle w:val="PlaceholderText"/>
            </w:rPr>
            <w:t>Click or tap here to enter text.</w:t>
          </w:r>
        </w:sdtContent>
      </w:sdt>
      <w:r>
        <w:br/>
        <w:t xml:space="preserve">Objective 5: </w:t>
      </w:r>
      <w:sdt>
        <w:sdtPr>
          <w:id w:val="-486325314"/>
          <w:placeholder>
            <w:docPart w:val="80895D2812184F3CA17B963813A05960"/>
          </w:placeholder>
          <w:showingPlcHdr/>
          <w:text/>
        </w:sdtPr>
        <w:sdtContent>
          <w:r w:rsidRPr="0067406C">
            <w:rPr>
              <w:rStyle w:val="PlaceholderText"/>
            </w:rPr>
            <w:t>Click or tap here to enter text.</w:t>
          </w:r>
        </w:sdtContent>
      </w:sdt>
    </w:p>
    <w:p w14:paraId="789A65E5" w14:textId="77777777" w:rsidR="00A8436C" w:rsidRDefault="00A8436C" w:rsidP="00A8436C">
      <w:pPr>
        <w:rPr>
          <w:b/>
        </w:rPr>
      </w:pPr>
      <w:r w:rsidRPr="00A8436C">
        <w:rPr>
          <w:b/>
        </w:rPr>
        <w:t xml:space="preserve">How were the speakers and topics identified to support the course objectives? </w:t>
      </w:r>
    </w:p>
    <w:p w14:paraId="5643F2CF" w14:textId="09A40A15" w:rsidR="00C9632C" w:rsidRDefault="009C2D02" w:rsidP="00A8436C">
      <w:r>
        <w:t>Example</w:t>
      </w:r>
      <w:r w:rsidR="00FC4012">
        <w:t>:</w:t>
      </w:r>
      <w:r w:rsidR="00C9632C" w:rsidRPr="00C9632C">
        <w:t xml:space="preserve"> subject matter expert, new clinical guidelines released, </w:t>
      </w:r>
      <w:r w:rsidR="00C9632C">
        <w:t xml:space="preserve">etc. </w:t>
      </w:r>
    </w:p>
    <w:sdt>
      <w:sdtPr>
        <w:id w:val="54677056"/>
        <w:placeholder>
          <w:docPart w:val="D23179B7BB2744B5A18D1DECA262CEA9"/>
        </w:placeholder>
        <w:showingPlcHdr/>
        <w:text w:multiLine="1"/>
      </w:sdtPr>
      <w:sdtContent>
        <w:p w14:paraId="30453A5A" w14:textId="247306DB" w:rsidR="003935E4" w:rsidRPr="00C9632C" w:rsidRDefault="003935E4" w:rsidP="00A8436C">
          <w:r w:rsidRPr="0067406C">
            <w:rPr>
              <w:rStyle w:val="PlaceholderText"/>
            </w:rPr>
            <w:t>Click or tap here to enter text.</w:t>
          </w:r>
        </w:p>
      </w:sdtContent>
    </w:sdt>
    <w:p w14:paraId="07C6C957" w14:textId="6596204B" w:rsidR="00A8436C" w:rsidRDefault="00A8436C" w:rsidP="00A8436C">
      <w:pPr>
        <w:rPr>
          <w:b/>
        </w:rPr>
      </w:pPr>
      <w:r>
        <w:rPr>
          <w:b/>
        </w:rPr>
        <w:t xml:space="preserve">What are the professional practice gaps for this course? What is the current practice this course </w:t>
      </w:r>
      <w:r w:rsidR="00A84CDC">
        <w:rPr>
          <w:b/>
        </w:rPr>
        <w:t>attempts</w:t>
      </w:r>
      <w:r>
        <w:rPr>
          <w:b/>
        </w:rPr>
        <w:t xml:space="preserve"> to change, and what is the ideal practice this course would </w:t>
      </w:r>
      <w:r w:rsidR="00A84CDC">
        <w:rPr>
          <w:b/>
        </w:rPr>
        <w:t>try</w:t>
      </w:r>
      <w:r>
        <w:rPr>
          <w:b/>
        </w:rPr>
        <w:t xml:space="preserve"> to foster? Think about</w:t>
      </w:r>
      <w:r w:rsidR="00A84CDC">
        <w:rPr>
          <w:b/>
        </w:rPr>
        <w:t xml:space="preserve"> why this course is being held.</w:t>
      </w:r>
      <w:r>
        <w:rPr>
          <w:b/>
        </w:rPr>
        <w:t xml:space="preserve"> What is the purpose of this course? </w:t>
      </w:r>
    </w:p>
    <w:sdt>
      <w:sdtPr>
        <w:id w:val="-176199805"/>
        <w:placeholder>
          <w:docPart w:val="2F044D48517F4C4B8176FC2DAF7D40A0"/>
        </w:placeholder>
        <w:showingPlcHdr/>
        <w:text w:multiLine="1"/>
      </w:sdtPr>
      <w:sdtContent>
        <w:p w14:paraId="412E5534" w14:textId="37266059" w:rsidR="003935E4" w:rsidRPr="00C9632C" w:rsidRDefault="003935E4" w:rsidP="00A8436C">
          <w:r w:rsidRPr="0067406C">
            <w:rPr>
              <w:rStyle w:val="PlaceholderText"/>
            </w:rPr>
            <w:t>Click or tap here to enter text.</w:t>
          </w:r>
        </w:p>
      </w:sdtContent>
    </w:sdt>
    <w:p w14:paraId="1CE46F4A" w14:textId="77777777" w:rsidR="00C9632C" w:rsidRDefault="00C9632C" w:rsidP="00A8436C">
      <w:pPr>
        <w:rPr>
          <w:b/>
        </w:rPr>
      </w:pPr>
      <w:r>
        <w:rPr>
          <w:b/>
        </w:rPr>
        <w:lastRenderedPageBreak/>
        <w:t xml:space="preserve">How was the need for this course brought to your attention? </w:t>
      </w:r>
    </w:p>
    <w:p w14:paraId="028E39AF" w14:textId="523F7B09" w:rsidR="00C9632C" w:rsidRDefault="009C2D02" w:rsidP="00A8436C">
      <w:r>
        <w:t>Example</w:t>
      </w:r>
      <w:r w:rsidR="00C9632C" w:rsidRPr="00C9632C">
        <w:t xml:space="preserve">: Issues identified by colleagues, joint commission patient safety goal/competency, uncommon case, etc. </w:t>
      </w:r>
    </w:p>
    <w:sdt>
      <w:sdtPr>
        <w:id w:val="610016571"/>
        <w:placeholder>
          <w:docPart w:val="E61F791950FE419A94747D647DE886A7"/>
        </w:placeholder>
        <w:showingPlcHdr/>
        <w:text w:multiLine="1"/>
      </w:sdtPr>
      <w:sdtContent>
        <w:p w14:paraId="1900166D" w14:textId="5D43810A" w:rsidR="003935E4" w:rsidRDefault="003935E4" w:rsidP="00A8436C">
          <w:r w:rsidRPr="0067406C">
            <w:rPr>
              <w:rStyle w:val="PlaceholderText"/>
            </w:rPr>
            <w:t>Click or tap here to enter text.</w:t>
          </w:r>
        </w:p>
      </w:sdtContent>
    </w:sdt>
    <w:p w14:paraId="2547B336" w14:textId="2ABB4751" w:rsidR="00C9632C" w:rsidRPr="002E449B" w:rsidRDefault="00C9632C" w:rsidP="00A8436C">
      <w:pPr>
        <w:rPr>
          <w:b/>
        </w:rPr>
      </w:pPr>
      <w:r w:rsidRPr="002E449B">
        <w:rPr>
          <w:b/>
        </w:rPr>
        <w:t xml:space="preserve">What are the potential barriers (perceived or real) may prevent learners from putting into practice what they have learned? </w:t>
      </w:r>
    </w:p>
    <w:p w14:paraId="4AB2E0C8" w14:textId="6E9ED6C3" w:rsidR="00C9632C" w:rsidRDefault="00C9632C" w:rsidP="00A8436C">
      <w:r>
        <w:t xml:space="preserve">Examples include </w:t>
      </w:r>
      <w:r w:rsidR="002E449B">
        <w:t xml:space="preserve">lack of time, administrative support/resources, cost, etc. </w:t>
      </w:r>
    </w:p>
    <w:sdt>
      <w:sdtPr>
        <w:id w:val="2096355296"/>
        <w:placeholder>
          <w:docPart w:val="E2A2E3D29D674AB99EB80AFD9FCBBDF7"/>
        </w:placeholder>
        <w:showingPlcHdr/>
        <w:text w:multiLine="1"/>
      </w:sdtPr>
      <w:sdtContent>
        <w:p w14:paraId="63EA6209" w14:textId="115AB067" w:rsidR="003935E4" w:rsidRDefault="003935E4" w:rsidP="00A8436C">
          <w:r w:rsidRPr="0067406C">
            <w:rPr>
              <w:rStyle w:val="PlaceholderText"/>
            </w:rPr>
            <w:t>Click or tap here to enter text.</w:t>
          </w:r>
        </w:p>
      </w:sdtContent>
    </w:sdt>
    <w:p w14:paraId="4B66320C" w14:textId="77777777" w:rsidR="002E449B" w:rsidRDefault="002E449B" w:rsidP="00A8436C">
      <w:pPr>
        <w:rPr>
          <w:b/>
        </w:rPr>
      </w:pPr>
      <w:r w:rsidRPr="002E449B">
        <w:rPr>
          <w:b/>
        </w:rPr>
        <w:t xml:space="preserve">How will you address these barriers? </w:t>
      </w:r>
      <w:r>
        <w:rPr>
          <w:b/>
        </w:rPr>
        <w:t xml:space="preserve">Are any of these barriers outside of your control? Could these barriers impact patient outcomes? </w:t>
      </w:r>
    </w:p>
    <w:p w14:paraId="2A9AC496" w14:textId="436282F5" w:rsidR="002E449B" w:rsidRDefault="002E449B" w:rsidP="00A8436C">
      <w:r w:rsidRPr="002E449B">
        <w:t>Examples include</w:t>
      </w:r>
      <w:r w:rsidR="00A84CDC">
        <w:t xml:space="preserve"> patient compliance with treatment, access, and </w:t>
      </w:r>
      <w:r w:rsidRPr="002E449B">
        <w:t>lack of administrative resources</w:t>
      </w:r>
      <w:r w:rsidR="00A84CDC">
        <w:t>.</w:t>
      </w:r>
    </w:p>
    <w:sdt>
      <w:sdtPr>
        <w:id w:val="2095966478"/>
        <w:placeholder>
          <w:docPart w:val="8C6C1690FF1B4E86A0D20D7CCCA4A27E"/>
        </w:placeholder>
        <w:showingPlcHdr/>
        <w:text w:multiLine="1"/>
      </w:sdtPr>
      <w:sdtContent>
        <w:p w14:paraId="08328EDD" w14:textId="0E0F6FBF" w:rsidR="003935E4" w:rsidRDefault="003935E4" w:rsidP="00A8436C">
          <w:r w:rsidRPr="0067406C">
            <w:rPr>
              <w:rStyle w:val="PlaceholderText"/>
            </w:rPr>
            <w:t>Click or tap here to enter text.</w:t>
          </w:r>
        </w:p>
      </w:sdtContent>
    </w:sdt>
    <w:p w14:paraId="0E747A3F" w14:textId="7392E90D" w:rsidR="002E449B" w:rsidRDefault="002E449B" w:rsidP="00A8436C">
      <w:pPr>
        <w:rPr>
          <w:b/>
        </w:rPr>
      </w:pPr>
      <w:r w:rsidRPr="002E449B">
        <w:rPr>
          <w:b/>
        </w:rPr>
        <w:t>What competencies is this course designed to change?</w:t>
      </w:r>
      <w:r w:rsidR="00171CEB" w:rsidRPr="00C17588">
        <w:rPr>
          <w:b/>
        </w:rPr>
        <w:t xml:space="preserve"> </w:t>
      </w:r>
      <w:r w:rsidR="00A84CDC">
        <w:t>CE Competencies are</w:t>
      </w:r>
      <w:r w:rsidR="00C17588" w:rsidRPr="00C17588">
        <w:rPr>
          <w:rStyle w:val="Hyperlink"/>
          <w:color w:val="auto"/>
          <w:u w:val="none"/>
        </w:rPr>
        <w:t xml:space="preserve"> listed in the resources section at the beginning of this application.</w:t>
      </w:r>
    </w:p>
    <w:sdt>
      <w:sdtPr>
        <w:rPr>
          <w:b/>
        </w:rPr>
        <w:id w:val="1777823823"/>
        <w:placeholder>
          <w:docPart w:val="FC6E237ABD84470CBD654E63972C3C95"/>
        </w:placeholder>
        <w:showingPlcHdr/>
        <w:text/>
      </w:sdtPr>
      <w:sdtContent>
        <w:p w14:paraId="53B5D4AB" w14:textId="1F8D0209" w:rsidR="00C17588" w:rsidRDefault="00171CEB" w:rsidP="00A8436C">
          <w:pPr>
            <w:rPr>
              <w:b/>
            </w:rPr>
          </w:pPr>
          <w:r w:rsidRPr="0067406C">
            <w:rPr>
              <w:rStyle w:val="PlaceholderText"/>
            </w:rPr>
            <w:t>Click or tap here to enter text.</w:t>
          </w:r>
        </w:p>
      </w:sdtContent>
    </w:sdt>
    <w:p w14:paraId="07D97222" w14:textId="751D4716" w:rsidR="009F5547" w:rsidRDefault="00D031BF" w:rsidP="00A8436C">
      <w:pPr>
        <w:rPr>
          <w:b/>
        </w:rPr>
      </w:pPr>
      <w:r>
        <w:rPr>
          <w:b/>
        </w:rPr>
        <w:t xml:space="preserve">What measurement goals do you intend to meet </w:t>
      </w:r>
      <w:r w:rsidR="00A84CDC">
        <w:rPr>
          <w:b/>
        </w:rPr>
        <w:t>due to</w:t>
      </w:r>
      <w:r>
        <w:rPr>
          <w:b/>
        </w:rPr>
        <w:t xml:space="preserve"> this course? </w:t>
      </w:r>
      <w:r w:rsidR="00FA103D">
        <w:rPr>
          <w:b/>
        </w:rPr>
        <w:t>Please select all that apply</w:t>
      </w:r>
      <w:r w:rsidR="00AB4E4B">
        <w:rPr>
          <w:b/>
        </w:rPr>
        <w:t>,</w:t>
      </w:r>
      <w:r w:rsidR="009F5547">
        <w:rPr>
          <w:b/>
        </w:rPr>
        <w:t xml:space="preserve"> but</w:t>
      </w:r>
      <w:r w:rsidR="00AB4E4B">
        <w:rPr>
          <w:b/>
        </w:rPr>
        <w:t xml:space="preserve"> at least one </w:t>
      </w:r>
      <w:r w:rsidR="00805AF6">
        <w:rPr>
          <w:b/>
        </w:rPr>
        <w:t>“</w:t>
      </w:r>
      <w:r w:rsidR="00063DE4">
        <w:rPr>
          <w:b/>
        </w:rPr>
        <w:t>Measured Outcome</w:t>
      </w:r>
      <w:r w:rsidR="00805AF6">
        <w:rPr>
          <w:b/>
        </w:rPr>
        <w:t>”</w:t>
      </w:r>
      <w:r w:rsidR="00063DE4">
        <w:rPr>
          <w:b/>
        </w:rPr>
        <w:t xml:space="preserve"> from this list </w:t>
      </w:r>
      <w:r w:rsidR="00AB4E4B">
        <w:rPr>
          <w:b/>
        </w:rPr>
        <w:t>must be selected</w:t>
      </w:r>
      <w:r w:rsidR="009F5547">
        <w:rPr>
          <w:b/>
        </w:rPr>
        <w:t>.  O</w:t>
      </w:r>
      <w:r w:rsidR="00063DE4">
        <w:rPr>
          <w:b/>
        </w:rPr>
        <w:t>bjective/subjective measurements are optional.</w:t>
      </w:r>
      <w:r w:rsidR="00805AF6">
        <w:rPr>
          <w:b/>
        </w:rPr>
        <w:t xml:space="preserve"> </w:t>
      </w:r>
    </w:p>
    <w:p w14:paraId="54B47E2E" w14:textId="4877FF70" w:rsidR="00063DE4" w:rsidRDefault="00000000" w:rsidP="00A8436C">
      <w:sdt>
        <w:sdtPr>
          <w:id w:val="1801180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31BF" w:rsidRPr="00555BB3">
            <w:rPr>
              <w:rFonts w:ascii="MS Gothic" w:eastAsia="MS Gothic" w:hAnsi="MS Gothic" w:hint="eastAsia"/>
            </w:rPr>
            <w:t>☐</w:t>
          </w:r>
        </w:sdtContent>
      </w:sdt>
      <w:r w:rsidR="00D031BF" w:rsidRPr="00555BB3">
        <w:t xml:space="preserve"> </w:t>
      </w:r>
      <w:r w:rsidR="00D031BF" w:rsidRPr="00097672">
        <w:rPr>
          <w:b/>
        </w:rPr>
        <w:t>Measured Outcomes</w:t>
      </w:r>
      <w:r w:rsidR="00D031BF" w:rsidRPr="00555BB3">
        <w:t>- Learner Competence</w:t>
      </w:r>
      <w:r w:rsidR="00D031BF" w:rsidRPr="00555BB3">
        <w:br/>
      </w:r>
      <w:sdt>
        <w:sdtPr>
          <w:id w:val="-19326546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3DE4">
            <w:rPr>
              <w:rFonts w:ascii="MS Gothic" w:eastAsia="MS Gothic" w:hAnsi="MS Gothic" w:hint="eastAsia"/>
            </w:rPr>
            <w:t>☐</w:t>
          </w:r>
        </w:sdtContent>
      </w:sdt>
      <w:r w:rsidR="00D031BF" w:rsidRPr="00555BB3">
        <w:t xml:space="preserve"> Learner Competence Measurement- Objective</w:t>
      </w:r>
      <w:r w:rsidR="00D031BF" w:rsidRPr="00555BB3">
        <w:br/>
      </w:r>
      <w:sdt>
        <w:sdtPr>
          <w:id w:val="-1065178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31BF" w:rsidRPr="00555BB3">
            <w:rPr>
              <w:rFonts w:ascii="MS Gothic" w:eastAsia="MS Gothic" w:hAnsi="MS Gothic" w:hint="eastAsia"/>
            </w:rPr>
            <w:t>☐</w:t>
          </w:r>
        </w:sdtContent>
      </w:sdt>
      <w:r w:rsidR="00D031BF" w:rsidRPr="00555BB3">
        <w:t xml:space="preserve"> Learner Competence Measurement- Subjective</w:t>
      </w:r>
      <w:r w:rsidR="00D031BF" w:rsidRPr="00555BB3">
        <w:br/>
      </w:r>
      <w:sdt>
        <w:sdtPr>
          <w:id w:val="-1377688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31BF" w:rsidRPr="00555BB3">
            <w:rPr>
              <w:rFonts w:ascii="MS Gothic" w:eastAsia="MS Gothic" w:hAnsi="MS Gothic" w:hint="eastAsia"/>
            </w:rPr>
            <w:t>☐</w:t>
          </w:r>
        </w:sdtContent>
      </w:sdt>
      <w:r w:rsidR="00D031BF" w:rsidRPr="00555BB3">
        <w:t xml:space="preserve"> </w:t>
      </w:r>
      <w:r w:rsidR="00555BB3" w:rsidRPr="00097672">
        <w:rPr>
          <w:b/>
        </w:rPr>
        <w:t>Measured Outcomes</w:t>
      </w:r>
      <w:r w:rsidR="00555BB3" w:rsidRPr="00555BB3">
        <w:t>- Learner Performance</w:t>
      </w:r>
      <w:r w:rsidR="00555BB3" w:rsidRPr="00555BB3">
        <w:br/>
      </w:r>
      <w:sdt>
        <w:sdtPr>
          <w:id w:val="-1420438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Learner Performance Measurement- Objective</w:t>
      </w:r>
      <w:r w:rsidR="00097672">
        <w:br/>
      </w:r>
      <w:sdt>
        <w:sdtPr>
          <w:id w:val="875276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7672">
            <w:rPr>
              <w:rFonts w:ascii="MS Gothic" w:eastAsia="MS Gothic" w:hAnsi="MS Gothic" w:hint="eastAsia"/>
            </w:rPr>
            <w:t>☐</w:t>
          </w:r>
        </w:sdtContent>
      </w:sdt>
      <w:r w:rsidR="00063DE4" w:rsidRPr="00555BB3">
        <w:t xml:space="preserve"> Learner Performance Measurement- </w:t>
      </w:r>
      <w:r w:rsidR="003F7AAD">
        <w:t>Subjective</w:t>
      </w:r>
      <w:r w:rsidR="00555BB3" w:rsidRPr="00555BB3">
        <w:br/>
      </w:r>
      <w:sdt>
        <w:sdtPr>
          <w:id w:val="-1656287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</w:t>
      </w:r>
      <w:r w:rsidR="00555BB3" w:rsidRPr="00097672">
        <w:rPr>
          <w:b/>
        </w:rPr>
        <w:t>Measured Outcomes</w:t>
      </w:r>
      <w:r w:rsidR="00555BB3" w:rsidRPr="00555BB3">
        <w:t>- Patient Health</w:t>
      </w:r>
      <w:r w:rsidR="00555BB3" w:rsidRPr="00555BB3">
        <w:br/>
      </w:r>
      <w:sdt>
        <w:sdtPr>
          <w:id w:val="-926797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Patient Health Measurement- Objective</w:t>
      </w:r>
      <w:r w:rsidR="00555BB3" w:rsidRPr="00555BB3">
        <w:br/>
      </w:r>
      <w:sdt>
        <w:sdtPr>
          <w:id w:val="1955671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Patient Health Measurement- Subjective</w:t>
      </w:r>
      <w:r w:rsidR="00555BB3" w:rsidRPr="00555BB3">
        <w:br/>
      </w:r>
      <w:sdt>
        <w:sdtPr>
          <w:id w:val="1955904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</w:t>
      </w:r>
      <w:r w:rsidR="00555BB3" w:rsidRPr="00097672">
        <w:rPr>
          <w:b/>
        </w:rPr>
        <w:t>Measured Outcomes</w:t>
      </w:r>
      <w:r w:rsidR="00555BB3" w:rsidRPr="00555BB3">
        <w:t>- Community/Population Health</w:t>
      </w:r>
      <w:r w:rsidR="00555BB3" w:rsidRPr="00555BB3">
        <w:br/>
      </w:r>
      <w:sdt>
        <w:sdtPr>
          <w:id w:val="835421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Community/Population Health Measurement- Objective</w:t>
      </w:r>
      <w:r w:rsidR="00555BB3" w:rsidRPr="00555BB3">
        <w:br/>
      </w:r>
      <w:sdt>
        <w:sdtPr>
          <w:id w:val="16892470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Community/Population Health Measurement- Subjective</w:t>
      </w:r>
    </w:p>
    <w:p w14:paraId="55AA1209" w14:textId="68AD7003" w:rsidR="00C17588" w:rsidRPr="009F5547" w:rsidRDefault="009F5547" w:rsidP="00A8436C">
      <w:pPr>
        <w:rPr>
          <w:b/>
          <w:sz w:val="20"/>
        </w:rPr>
      </w:pPr>
      <w:r>
        <w:t xml:space="preserve">Check below if you are also measuring knowledge.  Objective/subjective measurements are optional. </w:t>
      </w:r>
      <w:r w:rsidRPr="009F5547">
        <w:t>*Please note that “Measured Outcomes-Knowledge” does not count towards the “Measured Outcomes” requirement. Knowledge-based measurements should be an addition to the other measures listed above</w:t>
      </w:r>
      <w:r w:rsidR="00A84CDC">
        <w:t xml:space="preserve"> and are</w:t>
      </w:r>
      <w:r w:rsidRPr="009F5547">
        <w:t xml:space="preserve"> listed separately for that reason.</w:t>
      </w:r>
      <w:r>
        <w:rPr>
          <w:b/>
          <w:sz w:val="20"/>
        </w:rPr>
        <w:br/>
      </w:r>
      <w:r w:rsidR="00555BB3" w:rsidRPr="00555BB3">
        <w:br/>
      </w:r>
      <w:sdt>
        <w:sdtPr>
          <w:id w:val="-1632246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Measured Outcomes- Learner Knowledge</w:t>
      </w:r>
      <w:r w:rsidR="00555BB3" w:rsidRPr="00555BB3">
        <w:br/>
      </w:r>
      <w:sdt>
        <w:sdtPr>
          <w:id w:val="-447317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Learner Knowledge Measurement- Objective</w:t>
      </w:r>
      <w:r w:rsidR="00555BB3" w:rsidRPr="00555BB3">
        <w:br/>
      </w:r>
      <w:sdt>
        <w:sdtPr>
          <w:id w:val="927164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BB3" w:rsidRPr="00555BB3">
            <w:rPr>
              <w:rFonts w:ascii="MS Gothic" w:eastAsia="MS Gothic" w:hAnsi="MS Gothic" w:hint="eastAsia"/>
            </w:rPr>
            <w:t>☐</w:t>
          </w:r>
        </w:sdtContent>
      </w:sdt>
      <w:r w:rsidR="00555BB3" w:rsidRPr="00555BB3">
        <w:t xml:space="preserve"> Learner Knowledge Measurement- Subjective</w:t>
      </w:r>
    </w:p>
    <w:p w14:paraId="6918B62A" w14:textId="2E6AD50B" w:rsidR="00C17588" w:rsidRDefault="002E449B" w:rsidP="0013101A">
      <w:r w:rsidRPr="002E449B">
        <w:rPr>
          <w:b/>
        </w:rPr>
        <w:t xml:space="preserve">How do you plan </w:t>
      </w:r>
      <w:r w:rsidR="00813E6A" w:rsidRPr="002E449B">
        <w:rPr>
          <w:b/>
        </w:rPr>
        <w:t>to evaluate</w:t>
      </w:r>
      <w:r w:rsidRPr="002E449B">
        <w:rPr>
          <w:b/>
        </w:rPr>
        <w:t xml:space="preserve"> this course? </w:t>
      </w:r>
      <w:r w:rsidR="00C17588">
        <w:rPr>
          <w:b/>
        </w:rPr>
        <w:t>The Continuing Education evaluation t</w:t>
      </w:r>
      <w:r>
        <w:rPr>
          <w:b/>
        </w:rPr>
        <w:t>empl</w:t>
      </w:r>
      <w:r w:rsidR="003935E4">
        <w:rPr>
          <w:b/>
        </w:rPr>
        <w:t>a</w:t>
      </w:r>
      <w:r>
        <w:rPr>
          <w:b/>
        </w:rPr>
        <w:t xml:space="preserve">te is </w:t>
      </w:r>
      <w:r w:rsidR="00C17588">
        <w:rPr>
          <w:b/>
        </w:rPr>
        <w:t xml:space="preserve">in </w:t>
      </w:r>
      <w:r w:rsidR="00A84CDC">
        <w:rPr>
          <w:b/>
        </w:rPr>
        <w:t xml:space="preserve">the resources listed at the beginning of the </w:t>
      </w:r>
      <w:r w:rsidR="00C17588">
        <w:rPr>
          <w:b/>
        </w:rPr>
        <w:t>application form</w:t>
      </w:r>
      <w:r w:rsidRPr="00CE39C8">
        <w:rPr>
          <w:b/>
        </w:rPr>
        <w:t>.</w:t>
      </w:r>
      <w:r>
        <w:t xml:space="preserve"> </w:t>
      </w:r>
      <w:r w:rsidR="00C17588">
        <w:t xml:space="preserve">If this course is Jointly Accredited </w:t>
      </w:r>
      <w:r w:rsidR="00FA103D">
        <w:t>and/</w:t>
      </w:r>
      <w:r w:rsidR="00C17588">
        <w:t xml:space="preserve">or CME Accredited, the Department of Education has resources to assist in sending this evaluation on your behalf. If you would like to utilize this resource, please list </w:t>
      </w:r>
      <w:r w:rsidR="00A84CDC">
        <w:t>it</w:t>
      </w:r>
      <w:r w:rsidR="00C17588">
        <w:t xml:space="preserve"> below. </w:t>
      </w:r>
      <w:r w:rsidR="00AB4E4B">
        <w:t xml:space="preserve">Evaluation method(s) must align with </w:t>
      </w:r>
      <w:r w:rsidR="00A84CDC">
        <w:t xml:space="preserve">the </w:t>
      </w:r>
      <w:r w:rsidR="00AB4E4B">
        <w:t>measurement goals above.</w:t>
      </w:r>
    </w:p>
    <w:sdt>
      <w:sdtPr>
        <w:id w:val="-825351300"/>
        <w:placeholder>
          <w:docPart w:val="DefaultPlaceholder_-1854013440"/>
        </w:placeholder>
        <w:showingPlcHdr/>
      </w:sdtPr>
      <w:sdtContent>
        <w:p w14:paraId="1AC904B2" w14:textId="5128429E" w:rsidR="0013101A" w:rsidRPr="002E449B" w:rsidRDefault="0013101A" w:rsidP="0013101A">
          <w:r w:rsidRPr="0067406C">
            <w:rPr>
              <w:rStyle w:val="PlaceholderText"/>
            </w:rPr>
            <w:t>Click or tap here to enter text.</w:t>
          </w:r>
        </w:p>
      </w:sdtContent>
    </w:sdt>
    <w:p w14:paraId="16FA6725" w14:textId="5030BE90" w:rsidR="00C9632C" w:rsidRPr="00C9632C" w:rsidRDefault="00FC4012" w:rsidP="00A8436C">
      <w:pPr>
        <w:rPr>
          <w:b/>
          <w:u w:val="single"/>
        </w:rPr>
      </w:pPr>
      <w:r>
        <w:rPr>
          <w:b/>
          <w:u w:val="single"/>
        </w:rPr>
        <w:t xml:space="preserve">Course </w:t>
      </w:r>
      <w:r w:rsidR="00C9632C" w:rsidRPr="00C9632C">
        <w:rPr>
          <w:b/>
          <w:u w:val="single"/>
        </w:rPr>
        <w:t>Logistics</w:t>
      </w:r>
      <w:r w:rsidR="008704B2">
        <w:rPr>
          <w:b/>
          <w:u w:val="single"/>
        </w:rPr>
        <w:t>:</w:t>
      </w:r>
    </w:p>
    <w:p w14:paraId="2BBDC978" w14:textId="190371B0" w:rsidR="007A5C24" w:rsidRPr="007A5C24" w:rsidRDefault="007A5C24" w:rsidP="00A8436C">
      <w:r w:rsidRPr="007A5C24">
        <w:t>For Jointly Accredited and CME Only, p</w:t>
      </w:r>
      <w:r w:rsidR="00C9632C" w:rsidRPr="007A5C24">
        <w:t xml:space="preserve">lease attach a copy of the course schedule in </w:t>
      </w:r>
      <w:r w:rsidR="00A84CDC">
        <w:t>Excel, including start/end times, talk titles, speaker names/degrees, session format,</w:t>
      </w:r>
      <w:r w:rsidR="00C9632C" w:rsidRPr="007A5C24">
        <w:t xml:space="preserve"> and any specific credit requests like risk management. </w:t>
      </w:r>
      <w:r w:rsidR="00A84CDC">
        <w:t>The template</w:t>
      </w:r>
      <w:r w:rsidRPr="007A5C24">
        <w:t xml:space="preserve"> </w:t>
      </w:r>
      <w:proofErr w:type="gramStart"/>
      <w:r w:rsidRPr="007A5C24">
        <w:t>is located in</w:t>
      </w:r>
      <w:proofErr w:type="gramEnd"/>
      <w:r w:rsidRPr="007A5C24">
        <w:t xml:space="preserve"> the resource section at the beginning of this application.</w:t>
      </w:r>
    </w:p>
    <w:p w14:paraId="721ACB3D" w14:textId="1AA0CB34" w:rsidR="007A5C24" w:rsidRDefault="007A5C24" w:rsidP="00A8436C">
      <w:r>
        <w:t xml:space="preserve">For </w:t>
      </w:r>
      <w:r w:rsidR="00A84CDC">
        <w:t>Nursing-only</w:t>
      </w:r>
      <w:r>
        <w:t xml:space="preserve"> courses, please list the agenda in the table below. </w:t>
      </w:r>
    </w:p>
    <w:p w14:paraId="1F53A5B9" w14:textId="011951B0" w:rsidR="00C9632C" w:rsidRDefault="00A84CDC" w:rsidP="00A8436C">
      <w:r>
        <w:rPr>
          <w:b/>
          <w:bCs/>
        </w:rPr>
        <w:t>A schedule</w:t>
      </w:r>
      <w:r w:rsidR="00D669C1" w:rsidRPr="005842CE">
        <w:rPr>
          <w:b/>
          <w:bCs/>
        </w:rPr>
        <w:t xml:space="preserve"> is not required for courses less than 2 hours</w:t>
      </w:r>
      <w:r w:rsidR="00D669C1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A5C24" w14:paraId="77DC7AB3" w14:textId="77777777" w:rsidTr="007A5C24">
        <w:tc>
          <w:tcPr>
            <w:tcW w:w="2337" w:type="dxa"/>
          </w:tcPr>
          <w:p w14:paraId="1EFAAC9B" w14:textId="1D5C5608" w:rsidR="007A5C24" w:rsidRDefault="007A5C24" w:rsidP="00A8436C">
            <w:r>
              <w:t>Talk Title</w:t>
            </w:r>
          </w:p>
        </w:tc>
        <w:tc>
          <w:tcPr>
            <w:tcW w:w="2337" w:type="dxa"/>
          </w:tcPr>
          <w:p w14:paraId="11BC89A2" w14:textId="3DA5951B" w:rsidR="007A5C24" w:rsidRDefault="007A5C24" w:rsidP="00A8436C">
            <w:r>
              <w:t>Speaker</w:t>
            </w:r>
            <w:r w:rsidR="0041167B">
              <w:t xml:space="preserve"> Name</w:t>
            </w:r>
          </w:p>
        </w:tc>
        <w:tc>
          <w:tcPr>
            <w:tcW w:w="2338" w:type="dxa"/>
          </w:tcPr>
          <w:p w14:paraId="08F8BEBB" w14:textId="2A8CC716" w:rsidR="007A5C24" w:rsidRDefault="007A5C24" w:rsidP="00A8436C">
            <w:r>
              <w:t>Start Time</w:t>
            </w:r>
          </w:p>
        </w:tc>
        <w:tc>
          <w:tcPr>
            <w:tcW w:w="2338" w:type="dxa"/>
          </w:tcPr>
          <w:p w14:paraId="49B9CC39" w14:textId="6FACE5D5" w:rsidR="007A5C24" w:rsidRDefault="007A5C24" w:rsidP="00A8436C">
            <w:r>
              <w:t>End Time</w:t>
            </w:r>
          </w:p>
        </w:tc>
      </w:tr>
      <w:tr w:rsidR="007A5C24" w14:paraId="1EE563FD" w14:textId="77777777" w:rsidTr="007A5C24">
        <w:tc>
          <w:tcPr>
            <w:tcW w:w="2337" w:type="dxa"/>
          </w:tcPr>
          <w:p w14:paraId="605C169E" w14:textId="77777777" w:rsidR="007A5C24" w:rsidRDefault="007A5C24" w:rsidP="00A8436C"/>
        </w:tc>
        <w:tc>
          <w:tcPr>
            <w:tcW w:w="2337" w:type="dxa"/>
          </w:tcPr>
          <w:p w14:paraId="47DC9353" w14:textId="77777777" w:rsidR="007A5C24" w:rsidRDefault="007A5C24" w:rsidP="00A8436C"/>
        </w:tc>
        <w:tc>
          <w:tcPr>
            <w:tcW w:w="2338" w:type="dxa"/>
          </w:tcPr>
          <w:p w14:paraId="740CAE84" w14:textId="77777777" w:rsidR="007A5C24" w:rsidRDefault="007A5C24" w:rsidP="00A8436C"/>
        </w:tc>
        <w:tc>
          <w:tcPr>
            <w:tcW w:w="2338" w:type="dxa"/>
          </w:tcPr>
          <w:p w14:paraId="258FF637" w14:textId="77777777" w:rsidR="007A5C24" w:rsidRDefault="007A5C24" w:rsidP="00A8436C"/>
        </w:tc>
      </w:tr>
      <w:tr w:rsidR="007A5C24" w14:paraId="11FFCC6E" w14:textId="77777777" w:rsidTr="007A5C24">
        <w:tc>
          <w:tcPr>
            <w:tcW w:w="2337" w:type="dxa"/>
          </w:tcPr>
          <w:p w14:paraId="6139A9BD" w14:textId="77777777" w:rsidR="007A5C24" w:rsidRDefault="007A5C24" w:rsidP="00A8436C"/>
        </w:tc>
        <w:tc>
          <w:tcPr>
            <w:tcW w:w="2337" w:type="dxa"/>
          </w:tcPr>
          <w:p w14:paraId="7C31A6C7" w14:textId="77777777" w:rsidR="007A5C24" w:rsidRDefault="007A5C24" w:rsidP="00A8436C"/>
        </w:tc>
        <w:tc>
          <w:tcPr>
            <w:tcW w:w="2338" w:type="dxa"/>
          </w:tcPr>
          <w:p w14:paraId="17D80872" w14:textId="77777777" w:rsidR="007A5C24" w:rsidRDefault="007A5C24" w:rsidP="00A8436C"/>
        </w:tc>
        <w:tc>
          <w:tcPr>
            <w:tcW w:w="2338" w:type="dxa"/>
          </w:tcPr>
          <w:p w14:paraId="55C8C379" w14:textId="77777777" w:rsidR="007A5C24" w:rsidRDefault="007A5C24" w:rsidP="00A8436C"/>
        </w:tc>
      </w:tr>
      <w:tr w:rsidR="007A5C24" w14:paraId="6EB694AF" w14:textId="77777777" w:rsidTr="007A5C24">
        <w:tc>
          <w:tcPr>
            <w:tcW w:w="2337" w:type="dxa"/>
          </w:tcPr>
          <w:p w14:paraId="1D5258C7" w14:textId="77777777" w:rsidR="007A5C24" w:rsidRDefault="007A5C24" w:rsidP="00A8436C"/>
        </w:tc>
        <w:tc>
          <w:tcPr>
            <w:tcW w:w="2337" w:type="dxa"/>
          </w:tcPr>
          <w:p w14:paraId="7B248256" w14:textId="77777777" w:rsidR="007A5C24" w:rsidRDefault="007A5C24" w:rsidP="00A8436C"/>
        </w:tc>
        <w:tc>
          <w:tcPr>
            <w:tcW w:w="2338" w:type="dxa"/>
          </w:tcPr>
          <w:p w14:paraId="42A91859" w14:textId="77777777" w:rsidR="007A5C24" w:rsidRDefault="007A5C24" w:rsidP="00A8436C"/>
        </w:tc>
        <w:tc>
          <w:tcPr>
            <w:tcW w:w="2338" w:type="dxa"/>
          </w:tcPr>
          <w:p w14:paraId="6C17F8F4" w14:textId="77777777" w:rsidR="007A5C24" w:rsidRDefault="007A5C24" w:rsidP="00A8436C"/>
        </w:tc>
      </w:tr>
      <w:tr w:rsidR="007A5C24" w14:paraId="06A7DFD9" w14:textId="77777777" w:rsidTr="007A5C24">
        <w:tc>
          <w:tcPr>
            <w:tcW w:w="2337" w:type="dxa"/>
          </w:tcPr>
          <w:p w14:paraId="6D72FB14" w14:textId="77777777" w:rsidR="007A5C24" w:rsidRDefault="007A5C24" w:rsidP="00A8436C"/>
        </w:tc>
        <w:tc>
          <w:tcPr>
            <w:tcW w:w="2337" w:type="dxa"/>
          </w:tcPr>
          <w:p w14:paraId="6F1711B1" w14:textId="77777777" w:rsidR="007A5C24" w:rsidRDefault="007A5C24" w:rsidP="00A8436C"/>
        </w:tc>
        <w:tc>
          <w:tcPr>
            <w:tcW w:w="2338" w:type="dxa"/>
          </w:tcPr>
          <w:p w14:paraId="630EB500" w14:textId="77777777" w:rsidR="007A5C24" w:rsidRDefault="007A5C24" w:rsidP="00A8436C"/>
        </w:tc>
        <w:tc>
          <w:tcPr>
            <w:tcW w:w="2338" w:type="dxa"/>
          </w:tcPr>
          <w:p w14:paraId="4642AB06" w14:textId="77777777" w:rsidR="007A5C24" w:rsidRDefault="007A5C24" w:rsidP="00A8436C"/>
        </w:tc>
      </w:tr>
    </w:tbl>
    <w:p w14:paraId="0EF8FD73" w14:textId="77777777" w:rsidR="007A5C24" w:rsidRDefault="007A5C24" w:rsidP="00A8436C"/>
    <w:p w14:paraId="67097548" w14:textId="77777777" w:rsidR="002E449B" w:rsidRDefault="002E449B" w:rsidP="00A8436C">
      <w:pPr>
        <w:rPr>
          <w:b/>
        </w:rPr>
      </w:pPr>
      <w:r w:rsidRPr="002E449B">
        <w:rPr>
          <w:b/>
        </w:rPr>
        <w:t xml:space="preserve">If in person, where will the course be held? </w:t>
      </w:r>
    </w:p>
    <w:p w14:paraId="70E54B81" w14:textId="0252CD3C" w:rsidR="002E449B" w:rsidRDefault="002E449B" w:rsidP="00A8436C">
      <w:r w:rsidRPr="002E449B">
        <w:t xml:space="preserve">Please include </w:t>
      </w:r>
      <w:r w:rsidR="00A84CDC">
        <w:t xml:space="preserve">the </w:t>
      </w:r>
      <w:r w:rsidRPr="002E449B">
        <w:t xml:space="preserve">address </w:t>
      </w:r>
      <w:r w:rsidR="00A84CDC">
        <w:t xml:space="preserve">and </w:t>
      </w:r>
      <w:r w:rsidRPr="002E449B">
        <w:t xml:space="preserve">name of </w:t>
      </w:r>
      <w:r w:rsidR="00A84CDC">
        <w:t xml:space="preserve">the </w:t>
      </w:r>
      <w:r w:rsidRPr="002E449B">
        <w:t>building and confirm if this space has been booked</w:t>
      </w:r>
      <w:r w:rsidR="00A84CDC">
        <w:t>.</w:t>
      </w:r>
    </w:p>
    <w:sdt>
      <w:sdtPr>
        <w:id w:val="-168019544"/>
        <w:placeholder>
          <w:docPart w:val="AD4E3679EB564E13938575F3F1C3E694"/>
        </w:placeholder>
        <w:showingPlcHdr/>
        <w:text w:multiLine="1"/>
      </w:sdtPr>
      <w:sdtContent>
        <w:p w14:paraId="6D370F2E" w14:textId="1F8615E9" w:rsidR="003935E4" w:rsidRPr="002E449B" w:rsidRDefault="003935E4" w:rsidP="00A8436C">
          <w:r w:rsidRPr="0067406C">
            <w:rPr>
              <w:rStyle w:val="PlaceholderText"/>
            </w:rPr>
            <w:t>Click or tap here to enter text.</w:t>
          </w:r>
        </w:p>
      </w:sdtContent>
    </w:sdt>
    <w:p w14:paraId="79BB4B2A" w14:textId="0098FEED" w:rsidR="00AB0845" w:rsidRDefault="00E76DFF" w:rsidP="00A8436C">
      <w:pPr>
        <w:rPr>
          <w:b/>
        </w:rPr>
      </w:pPr>
      <w:r w:rsidRPr="005842CE">
        <w:rPr>
          <w:b/>
          <w:color w:val="0070C0"/>
        </w:rPr>
        <w:t xml:space="preserve">Has this course been approved by the </w:t>
      </w:r>
      <w:r w:rsidR="00D669C1" w:rsidRPr="005842CE">
        <w:rPr>
          <w:b/>
          <w:color w:val="0070C0"/>
        </w:rPr>
        <w:t>sponsoring department leadership (Chief, Director, etc.)</w:t>
      </w:r>
      <w:r>
        <w:rPr>
          <w:b/>
        </w:rPr>
        <w:t xml:space="preserve">? </w:t>
      </w:r>
    </w:p>
    <w:p w14:paraId="571AABD2" w14:textId="76034855" w:rsidR="00AB0845" w:rsidRDefault="00AB0845" w:rsidP="00A8436C">
      <w:r w:rsidRPr="00AB0845">
        <w:t>Please include their name and contact email</w:t>
      </w:r>
    </w:p>
    <w:sdt>
      <w:sdtPr>
        <w:id w:val="-2136931586"/>
        <w:placeholder>
          <w:docPart w:val="2093160AF2FC4B28B3F490B4690D2690"/>
        </w:placeholder>
        <w:showingPlcHdr/>
        <w:text w:multiLine="1"/>
      </w:sdtPr>
      <w:sdtContent>
        <w:p w14:paraId="76FAEA06" w14:textId="016DDCD9" w:rsidR="003935E4" w:rsidRPr="00AB0845" w:rsidRDefault="003935E4" w:rsidP="00A8436C">
          <w:r w:rsidRPr="0067406C">
            <w:rPr>
              <w:rStyle w:val="PlaceholderText"/>
            </w:rPr>
            <w:t>Click or tap here to enter text.</w:t>
          </w:r>
        </w:p>
      </w:sdtContent>
    </w:sdt>
    <w:p w14:paraId="24B077E4" w14:textId="68347A2D" w:rsidR="00FC4012" w:rsidRDefault="00FC4012" w:rsidP="00FC4012">
      <w:r w:rsidRPr="005842CE">
        <w:rPr>
          <w:b/>
          <w:color w:val="0070C0"/>
        </w:rPr>
        <w:t>Course pricing</w:t>
      </w:r>
      <w:r w:rsidR="00A84CDC">
        <w:rPr>
          <w:b/>
        </w:rPr>
        <w:t>: Using the blank table below, please insert all pricing tiers you plan to charge,</w:t>
      </w:r>
      <w:r>
        <w:t xml:space="preserve"> including different profession rates, early bird rates, member discounts, etc. If you do not plan to charge, please </w:t>
      </w:r>
      <w:r w:rsidR="00D669C1">
        <w:t>list $0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C4012" w14:paraId="6A4ECEFD" w14:textId="77777777" w:rsidTr="000D36F5">
        <w:tc>
          <w:tcPr>
            <w:tcW w:w="4675" w:type="dxa"/>
          </w:tcPr>
          <w:p w14:paraId="20F434CE" w14:textId="77777777" w:rsidR="00FC4012" w:rsidRDefault="00FC4012" w:rsidP="000D36F5">
            <w:r>
              <w:t xml:space="preserve">Registration Type: </w:t>
            </w:r>
          </w:p>
        </w:tc>
        <w:tc>
          <w:tcPr>
            <w:tcW w:w="4675" w:type="dxa"/>
          </w:tcPr>
          <w:p w14:paraId="539A878B" w14:textId="77777777" w:rsidR="00FC4012" w:rsidRDefault="00FC4012" w:rsidP="000D36F5">
            <w:r>
              <w:t xml:space="preserve">Price: </w:t>
            </w:r>
          </w:p>
        </w:tc>
      </w:tr>
      <w:tr w:rsidR="00FC4012" w14:paraId="6D8A9507" w14:textId="77777777" w:rsidTr="000D36F5">
        <w:tc>
          <w:tcPr>
            <w:tcW w:w="4675" w:type="dxa"/>
          </w:tcPr>
          <w:p w14:paraId="6C67A489" w14:textId="77777777" w:rsidR="00FC4012" w:rsidRDefault="00FC4012" w:rsidP="000D36F5">
            <w:r>
              <w:t>EX: Physician Fee</w:t>
            </w:r>
          </w:p>
        </w:tc>
        <w:tc>
          <w:tcPr>
            <w:tcW w:w="4675" w:type="dxa"/>
          </w:tcPr>
          <w:p w14:paraId="5F2019CC" w14:textId="77777777" w:rsidR="00FC4012" w:rsidRDefault="00FC4012" w:rsidP="000D36F5">
            <w:r>
              <w:t>EX. $100.00</w:t>
            </w:r>
          </w:p>
        </w:tc>
      </w:tr>
      <w:tr w:rsidR="00FC4012" w14:paraId="4ED24E81" w14:textId="77777777" w:rsidTr="000D36F5">
        <w:sdt>
          <w:sdtPr>
            <w:id w:val="1685627481"/>
            <w:placeholder>
              <w:docPart w:val="8A43545B8D3A4C0095A4A8C59A77BB0E"/>
            </w:placeholder>
            <w:showingPlcHdr/>
            <w:text/>
          </w:sdtPr>
          <w:sdtContent>
            <w:tc>
              <w:tcPr>
                <w:tcW w:w="4675" w:type="dxa"/>
              </w:tcPr>
              <w:p w14:paraId="78841949" w14:textId="51268DA8" w:rsidR="00FC4012" w:rsidRDefault="003935E4" w:rsidP="000D36F5">
                <w:r w:rsidRPr="0067406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900369413"/>
            <w:placeholder>
              <w:docPart w:val="63CE117981B4482FBD0DF10DBEFFADD2"/>
            </w:placeholder>
            <w:showingPlcHdr/>
            <w:text/>
          </w:sdtPr>
          <w:sdtContent>
            <w:tc>
              <w:tcPr>
                <w:tcW w:w="4675" w:type="dxa"/>
              </w:tcPr>
              <w:p w14:paraId="7ECB0D83" w14:textId="58C7D703" w:rsidR="00FC4012" w:rsidRDefault="003935E4" w:rsidP="000D36F5">
                <w:r w:rsidRPr="0067406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C4012" w14:paraId="61EBA25A" w14:textId="77777777" w:rsidTr="000D36F5">
        <w:sdt>
          <w:sdtPr>
            <w:id w:val="-2064867471"/>
            <w:placeholder>
              <w:docPart w:val="9FBC805197CC4920874798E4C17BFDAC"/>
            </w:placeholder>
            <w:showingPlcHdr/>
            <w:text/>
          </w:sdtPr>
          <w:sdtContent>
            <w:tc>
              <w:tcPr>
                <w:tcW w:w="4675" w:type="dxa"/>
              </w:tcPr>
              <w:p w14:paraId="751A84B3" w14:textId="01190EA6" w:rsidR="00FC4012" w:rsidRDefault="003935E4" w:rsidP="000D36F5">
                <w:r w:rsidRPr="0067406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978327828"/>
            <w:placeholder>
              <w:docPart w:val="6197D5914FB2439B9CA630DFDB5432DD"/>
            </w:placeholder>
            <w:showingPlcHdr/>
            <w:text/>
          </w:sdtPr>
          <w:sdtContent>
            <w:tc>
              <w:tcPr>
                <w:tcW w:w="4675" w:type="dxa"/>
              </w:tcPr>
              <w:p w14:paraId="1561BF11" w14:textId="789A0DB6" w:rsidR="00FC4012" w:rsidRDefault="003935E4" w:rsidP="000D36F5">
                <w:r w:rsidRPr="0067406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C4012" w14:paraId="2D4DA00D" w14:textId="77777777" w:rsidTr="000D36F5">
        <w:sdt>
          <w:sdtPr>
            <w:id w:val="828099058"/>
            <w:placeholder>
              <w:docPart w:val="23CBCF771D59451B9AA28D711C8E160C"/>
            </w:placeholder>
            <w:showingPlcHdr/>
            <w:text/>
          </w:sdtPr>
          <w:sdtContent>
            <w:tc>
              <w:tcPr>
                <w:tcW w:w="4675" w:type="dxa"/>
              </w:tcPr>
              <w:p w14:paraId="27C032DC" w14:textId="4EC98102" w:rsidR="00FC4012" w:rsidRDefault="003935E4" w:rsidP="000D36F5">
                <w:r w:rsidRPr="0067406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78579572"/>
            <w:placeholder>
              <w:docPart w:val="B83D15E647B8468C9347B6D22285482F"/>
            </w:placeholder>
            <w:showingPlcHdr/>
            <w:text/>
          </w:sdtPr>
          <w:sdtContent>
            <w:tc>
              <w:tcPr>
                <w:tcW w:w="4675" w:type="dxa"/>
              </w:tcPr>
              <w:p w14:paraId="136BE56F" w14:textId="1B96DC1B" w:rsidR="00FC4012" w:rsidRDefault="003935E4" w:rsidP="000D36F5">
                <w:r w:rsidRPr="0067406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C4012" w14:paraId="586D99EF" w14:textId="77777777" w:rsidTr="000D36F5">
        <w:sdt>
          <w:sdtPr>
            <w:id w:val="542642460"/>
            <w:placeholder>
              <w:docPart w:val="D7A83FE8273A452BA130680B6022AECC"/>
            </w:placeholder>
            <w:showingPlcHdr/>
            <w:text/>
          </w:sdtPr>
          <w:sdtContent>
            <w:tc>
              <w:tcPr>
                <w:tcW w:w="4675" w:type="dxa"/>
              </w:tcPr>
              <w:p w14:paraId="1601EC91" w14:textId="4D056C9B" w:rsidR="00FC4012" w:rsidRDefault="003935E4" w:rsidP="000D36F5">
                <w:r w:rsidRPr="0067406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811370427"/>
            <w:placeholder>
              <w:docPart w:val="96541157991041EAB91C4D2E718DAA98"/>
            </w:placeholder>
            <w:showingPlcHdr/>
            <w:text/>
          </w:sdtPr>
          <w:sdtContent>
            <w:tc>
              <w:tcPr>
                <w:tcW w:w="4675" w:type="dxa"/>
              </w:tcPr>
              <w:p w14:paraId="62DD21FC" w14:textId="356EAF78" w:rsidR="00FC4012" w:rsidRDefault="003935E4" w:rsidP="000D36F5">
                <w:r w:rsidRPr="0067406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FB75A69" w14:textId="5EC35565" w:rsidR="00A8436C" w:rsidRDefault="00A8436C"/>
    <w:p w14:paraId="76A0B2AD" w14:textId="77777777" w:rsidR="001878D2" w:rsidRPr="007A5C24" w:rsidRDefault="001878D2" w:rsidP="001878D2">
      <w:pPr>
        <w:rPr>
          <w:b/>
          <w:color w:val="0070C0"/>
        </w:rPr>
      </w:pPr>
      <w:r w:rsidRPr="007A5C24">
        <w:rPr>
          <w:b/>
          <w:color w:val="0070C0"/>
        </w:rPr>
        <w:lastRenderedPageBreak/>
        <w:t>For courses that are Jointly Accredited or CME Accredited, what is a good day/time for your team to meet for a kickoff meeting? (Nursing only courses do not require a kickoff meeting)</w:t>
      </w:r>
    </w:p>
    <w:p w14:paraId="2F8F0465" w14:textId="2469EE8C" w:rsidR="001878D2" w:rsidRPr="001878D2" w:rsidRDefault="001878D2">
      <w:r w:rsidRPr="003935E4">
        <w:t xml:space="preserve">Date: </w:t>
      </w:r>
      <w:sdt>
        <w:sdtPr>
          <w:id w:val="1860316331"/>
          <w:placeholder>
            <w:docPart w:val="C0B356FF78D94830A9762370E57AE78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3935E4">
            <w:rPr>
              <w:rStyle w:val="PlaceholderText"/>
            </w:rPr>
            <w:t>Click or tap to enter a date.</w:t>
          </w:r>
        </w:sdtContent>
      </w:sdt>
      <w:r w:rsidRPr="003935E4">
        <w:t xml:space="preserve"> Time: </w:t>
      </w:r>
      <w:sdt>
        <w:sdtPr>
          <w:id w:val="-1445068364"/>
          <w:placeholder>
            <w:docPart w:val="82991313AB13418A86A783A1E398892E"/>
          </w:placeholder>
          <w:showingPlcHdr/>
          <w:text/>
        </w:sdtPr>
        <w:sdtContent>
          <w:r w:rsidRPr="003935E4">
            <w:rPr>
              <w:rStyle w:val="PlaceholderText"/>
            </w:rPr>
            <w:t>Click or tap here to enter text.</w:t>
          </w:r>
        </w:sdtContent>
      </w:sdt>
    </w:p>
    <w:p w14:paraId="15E155D2" w14:textId="790B82FC" w:rsidR="001878D2" w:rsidRDefault="001878D2" w:rsidP="002C27BC">
      <w:pPr>
        <w:rPr>
          <w:b/>
          <w:u w:val="single"/>
        </w:rPr>
      </w:pPr>
      <w:r>
        <w:rPr>
          <w:b/>
          <w:u w:val="single"/>
        </w:rPr>
        <w:t>Application Submission</w:t>
      </w:r>
      <w:r w:rsidR="008704B2">
        <w:rPr>
          <w:b/>
          <w:u w:val="single"/>
        </w:rPr>
        <w:t>:</w:t>
      </w:r>
    </w:p>
    <w:p w14:paraId="18D1FDB4" w14:textId="11DF2599" w:rsidR="002C27BC" w:rsidRPr="001878D2" w:rsidRDefault="001878D2" w:rsidP="002C27BC">
      <w:pPr>
        <w:rPr>
          <w:b/>
          <w:u w:val="single"/>
        </w:rPr>
      </w:pPr>
      <w:r w:rsidRPr="001878D2">
        <w:rPr>
          <w:b/>
        </w:rPr>
        <w:t>Jointly Accredited and/or CME Accredited:</w:t>
      </w:r>
      <w:r>
        <w:t xml:space="preserve"> </w:t>
      </w:r>
      <w:r w:rsidR="006441E8">
        <w:t>Once this form is completed, please</w:t>
      </w:r>
      <w:r w:rsidR="002C27BC" w:rsidRPr="006441E8">
        <w:t xml:space="preserve"> submit</w:t>
      </w:r>
      <w:r w:rsidR="005842CE">
        <w:t xml:space="preserve"> at least 6 weeks in advance,</w:t>
      </w:r>
      <w:r w:rsidR="002C27BC" w:rsidRPr="006441E8">
        <w:t xml:space="preserve"> </w:t>
      </w:r>
      <w:r w:rsidR="00371CA1">
        <w:t xml:space="preserve">using </w:t>
      </w:r>
      <w:hyperlink r:id="rId15" w:history="1">
        <w:proofErr w:type="spellStart"/>
        <w:r w:rsidR="00371CA1" w:rsidRPr="00371CA1">
          <w:rPr>
            <w:rStyle w:val="Hyperlink"/>
          </w:rPr>
          <w:t>smartsheet</w:t>
        </w:r>
        <w:proofErr w:type="spellEnd"/>
        <w:r w:rsidR="00371CA1" w:rsidRPr="00371CA1">
          <w:rPr>
            <w:rStyle w:val="Hyperlink"/>
          </w:rPr>
          <w:t>, click here</w:t>
        </w:r>
      </w:hyperlink>
      <w:r w:rsidR="002C27BC" w:rsidRPr="006441E8">
        <w:t xml:space="preserve">. </w:t>
      </w:r>
    </w:p>
    <w:p w14:paraId="2DCFB625" w14:textId="4149047A" w:rsidR="001878D2" w:rsidRDefault="001878D2">
      <w:r w:rsidRPr="001878D2">
        <w:rPr>
          <w:b/>
        </w:rPr>
        <w:t>Nursing Credits:</w:t>
      </w:r>
      <w:r w:rsidR="00860E56">
        <w:t xml:space="preserve"> </w:t>
      </w:r>
      <w:r w:rsidR="00860E56" w:rsidRPr="00860E56">
        <w:t xml:space="preserve">If applying for nursing credit only please submit your application at least four weeks in advance to </w:t>
      </w:r>
      <w:hyperlink r:id="rId16" w:history="1">
        <w:r w:rsidR="00860E56" w:rsidRPr="00666C12">
          <w:rPr>
            <w:rStyle w:val="Hyperlink"/>
          </w:rPr>
          <w:t>NursingCErequest@childrens.harvard.edu</w:t>
        </w:r>
      </w:hyperlink>
    </w:p>
    <w:p w14:paraId="57563619" w14:textId="77777777" w:rsidR="00860E56" w:rsidRPr="003935E4" w:rsidRDefault="00860E56"/>
    <w:sectPr w:rsidR="00860E56" w:rsidRPr="003935E4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9E1DE4" w14:textId="77777777" w:rsidR="007A7D20" w:rsidRDefault="007A7D20" w:rsidP="00F439FE">
      <w:pPr>
        <w:spacing w:after="0" w:line="240" w:lineRule="auto"/>
      </w:pPr>
      <w:r>
        <w:separator/>
      </w:r>
    </w:p>
  </w:endnote>
  <w:endnote w:type="continuationSeparator" w:id="0">
    <w:p w14:paraId="3386E2AA" w14:textId="77777777" w:rsidR="007A7D20" w:rsidRDefault="007A7D20" w:rsidP="00F43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CACE0" w14:textId="77777777" w:rsidR="007A7D20" w:rsidRDefault="007A7D20" w:rsidP="00F439FE">
      <w:pPr>
        <w:spacing w:after="0" w:line="240" w:lineRule="auto"/>
      </w:pPr>
      <w:r>
        <w:separator/>
      </w:r>
    </w:p>
  </w:footnote>
  <w:footnote w:type="continuationSeparator" w:id="0">
    <w:p w14:paraId="5410317D" w14:textId="77777777" w:rsidR="007A7D20" w:rsidRDefault="007A7D20" w:rsidP="00F439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9D171" w14:textId="5E11CDDD" w:rsidR="00F439FE" w:rsidRDefault="00F439F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C138D25" wp14:editId="401E8FA5">
          <wp:simplePos x="0" y="0"/>
          <wp:positionH relativeFrom="column">
            <wp:posOffset>3985910</wp:posOffset>
          </wp:positionH>
          <wp:positionV relativeFrom="paragraph">
            <wp:posOffset>-148325</wp:posOffset>
          </wp:positionV>
          <wp:extent cx="1987281" cy="404038"/>
          <wp:effectExtent l="0" t="0" r="0" b="254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7281" cy="4040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9C43FF"/>
    <w:multiLevelType w:val="hybridMultilevel"/>
    <w:tmpl w:val="B21A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A26797"/>
    <w:multiLevelType w:val="hybridMultilevel"/>
    <w:tmpl w:val="A4388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4B2072"/>
    <w:multiLevelType w:val="hybridMultilevel"/>
    <w:tmpl w:val="C58AC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6984622">
    <w:abstractNumId w:val="0"/>
  </w:num>
  <w:num w:numId="2" w16cid:durableId="1743915314">
    <w:abstractNumId w:val="2"/>
  </w:num>
  <w:num w:numId="3" w16cid:durableId="1167403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sjA0NjGwMDQ0MTFV0lEKTi0uzszPAykwrAUATKd0lSwAAAA="/>
  </w:docVars>
  <w:rsids>
    <w:rsidRoot w:val="00A11FE0"/>
    <w:rsid w:val="0000730F"/>
    <w:rsid w:val="00012996"/>
    <w:rsid w:val="00063DE4"/>
    <w:rsid w:val="00097672"/>
    <w:rsid w:val="000F29D9"/>
    <w:rsid w:val="00122712"/>
    <w:rsid w:val="0013101A"/>
    <w:rsid w:val="00164F98"/>
    <w:rsid w:val="00171CEB"/>
    <w:rsid w:val="00183087"/>
    <w:rsid w:val="001876CA"/>
    <w:rsid w:val="001878D2"/>
    <w:rsid w:val="00234E73"/>
    <w:rsid w:val="00280974"/>
    <w:rsid w:val="002C27BC"/>
    <w:rsid w:val="002D56E1"/>
    <w:rsid w:val="002E449B"/>
    <w:rsid w:val="002F68D1"/>
    <w:rsid w:val="00362F85"/>
    <w:rsid w:val="00371CA1"/>
    <w:rsid w:val="003935E4"/>
    <w:rsid w:val="003E732D"/>
    <w:rsid w:val="003F7AAD"/>
    <w:rsid w:val="0041167B"/>
    <w:rsid w:val="00417C3E"/>
    <w:rsid w:val="00444D28"/>
    <w:rsid w:val="0045075D"/>
    <w:rsid w:val="0053094C"/>
    <w:rsid w:val="00555BB3"/>
    <w:rsid w:val="005842CE"/>
    <w:rsid w:val="005A3A0E"/>
    <w:rsid w:val="005B0D55"/>
    <w:rsid w:val="005D1993"/>
    <w:rsid w:val="005D222F"/>
    <w:rsid w:val="0062037D"/>
    <w:rsid w:val="00621D9D"/>
    <w:rsid w:val="00633E28"/>
    <w:rsid w:val="0063512B"/>
    <w:rsid w:val="006441E8"/>
    <w:rsid w:val="006528BE"/>
    <w:rsid w:val="00655A93"/>
    <w:rsid w:val="00693402"/>
    <w:rsid w:val="00702420"/>
    <w:rsid w:val="00712466"/>
    <w:rsid w:val="00723385"/>
    <w:rsid w:val="00743D51"/>
    <w:rsid w:val="00746DEA"/>
    <w:rsid w:val="00760AD9"/>
    <w:rsid w:val="00765898"/>
    <w:rsid w:val="00791F9B"/>
    <w:rsid w:val="007A5C24"/>
    <w:rsid w:val="007A7D20"/>
    <w:rsid w:val="007D1926"/>
    <w:rsid w:val="007D300B"/>
    <w:rsid w:val="00803D06"/>
    <w:rsid w:val="00805AF6"/>
    <w:rsid w:val="00813E6A"/>
    <w:rsid w:val="00845A0A"/>
    <w:rsid w:val="00847D14"/>
    <w:rsid w:val="00860E56"/>
    <w:rsid w:val="008704B2"/>
    <w:rsid w:val="008D3743"/>
    <w:rsid w:val="008E5A0C"/>
    <w:rsid w:val="008F2058"/>
    <w:rsid w:val="0091702D"/>
    <w:rsid w:val="00974482"/>
    <w:rsid w:val="009778CB"/>
    <w:rsid w:val="009C2D02"/>
    <w:rsid w:val="009F5547"/>
    <w:rsid w:val="00A01A90"/>
    <w:rsid w:val="00A11FE0"/>
    <w:rsid w:val="00A52DD6"/>
    <w:rsid w:val="00A825A8"/>
    <w:rsid w:val="00A8436C"/>
    <w:rsid w:val="00A84CDC"/>
    <w:rsid w:val="00AB0845"/>
    <w:rsid w:val="00AB4E4B"/>
    <w:rsid w:val="00AE22D0"/>
    <w:rsid w:val="00B61310"/>
    <w:rsid w:val="00B76DF5"/>
    <w:rsid w:val="00B9443B"/>
    <w:rsid w:val="00C17588"/>
    <w:rsid w:val="00C9632C"/>
    <w:rsid w:val="00CB4705"/>
    <w:rsid w:val="00CC2098"/>
    <w:rsid w:val="00CE39C8"/>
    <w:rsid w:val="00D031BF"/>
    <w:rsid w:val="00D66104"/>
    <w:rsid w:val="00D669C1"/>
    <w:rsid w:val="00DB5AA2"/>
    <w:rsid w:val="00DC6A9F"/>
    <w:rsid w:val="00DF5F62"/>
    <w:rsid w:val="00E1071C"/>
    <w:rsid w:val="00E76DFF"/>
    <w:rsid w:val="00F02FF7"/>
    <w:rsid w:val="00F439FE"/>
    <w:rsid w:val="00F740E2"/>
    <w:rsid w:val="00F8780D"/>
    <w:rsid w:val="00FA103D"/>
    <w:rsid w:val="00FA2974"/>
    <w:rsid w:val="00FC2B12"/>
    <w:rsid w:val="00FC4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9FDC21"/>
  <w15:chartTrackingRefBased/>
  <w15:docId w15:val="{A1FAD54D-BE0E-499B-B9D3-E4954795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03D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D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D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D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D0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D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D0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03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43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1CA1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D199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43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9FE"/>
  </w:style>
  <w:style w:type="paragraph" w:styleId="Footer">
    <w:name w:val="footer"/>
    <w:basedOn w:val="Normal"/>
    <w:link w:val="FooterChar"/>
    <w:uiPriority w:val="99"/>
    <w:unhideWhenUsed/>
    <w:rsid w:val="00F43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9FE"/>
  </w:style>
  <w:style w:type="paragraph" w:styleId="Revision">
    <w:name w:val="Revision"/>
    <w:hidden/>
    <w:uiPriority w:val="99"/>
    <w:semiHidden/>
    <w:rsid w:val="00AB4E4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60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ursingcerequest@childrens.harvard.edu" TargetMode="External"/><Relationship Id="rId13" Type="http://schemas.openxmlformats.org/officeDocument/2006/relationships/hyperlink" Target="http://web2.tch.harvard.edu/ppsq/mainpageS2718P57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pp.smartsheet.com/b/form/56bdae85e52a404b8b5a16528a992139" TargetMode="External"/><Relationship Id="rId12" Type="http://schemas.openxmlformats.org/officeDocument/2006/relationships/hyperlink" Target="https://accme.org/publications/standards-for-integrity-and-independence-accredited-continuing-education-pdf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NursingCErequest@childrens.harvard.edu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medepartment@childrens.harvard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pp.smartsheet.com/b/form/56bdae85e52a404b8b5a16528a992139" TargetMode="External"/><Relationship Id="rId10" Type="http://schemas.openxmlformats.org/officeDocument/2006/relationships/hyperlink" Target="https://dme.childrenshospital.org/continuing-education/application-and-resources/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://web2.tch.harvard.edu/cfapps/intranet_cms/preview/index.cfm?preview&amp;S=3049&amp;P=36" TargetMode="External"/><Relationship Id="rId14" Type="http://schemas.openxmlformats.org/officeDocument/2006/relationships/hyperlink" Target="mailto:Michael.sabatino@childrens.harvard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4640F-070F-4D50-9EBF-BCE93F35A473}"/>
      </w:docPartPr>
      <w:docPartBody>
        <w:p w:rsidR="007B746A" w:rsidRDefault="002E6201"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3F7876859D4D3ABF9D974177E58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D1CE3-73E2-40BD-BA22-F13BD82E3189}"/>
      </w:docPartPr>
      <w:docPartBody>
        <w:p w:rsidR="007B746A" w:rsidRDefault="005E7C3E" w:rsidP="005E7C3E">
          <w:pPr>
            <w:pStyle w:val="5B3F7876859D4D3ABF9D974177E583F91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5F300B188D4ECDBA7EF8C92F01D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4931B-CB6D-4257-99AE-191151429319}"/>
      </w:docPartPr>
      <w:docPartBody>
        <w:p w:rsidR="007B746A" w:rsidRDefault="005E7C3E" w:rsidP="005E7C3E">
          <w:pPr>
            <w:pStyle w:val="105F300B188D4ECDBA7EF8C92F01D08F1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2A74EACD054667AD1B2AE4786BA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A3E00-356E-4BD2-943D-6226F8A73168}"/>
      </w:docPartPr>
      <w:docPartBody>
        <w:p w:rsidR="007B746A" w:rsidRDefault="005E7C3E" w:rsidP="005E7C3E">
          <w:pPr>
            <w:pStyle w:val="042A74EACD054667AD1B2AE4786BA3741"/>
          </w:pPr>
          <w:r w:rsidRPr="0067406C">
            <w:rPr>
              <w:rStyle w:val="PlaceholderText"/>
            </w:rPr>
            <w:t>Click or tap to enter a date.</w:t>
          </w:r>
        </w:p>
      </w:docPartBody>
    </w:docPart>
    <w:docPart>
      <w:docPartPr>
        <w:name w:val="A1335F66E73A4916A58131733D4C4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89ABB-EED4-4735-BA0E-53CAD4116303}"/>
      </w:docPartPr>
      <w:docPartBody>
        <w:p w:rsidR="007B746A" w:rsidRDefault="005E7C3E" w:rsidP="005E7C3E">
          <w:pPr>
            <w:pStyle w:val="A1335F66E73A4916A58131733D4C44891"/>
          </w:pPr>
          <w:r w:rsidRPr="0067406C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5B367-04B2-4BC4-A4FE-D0715FB8C5B5}"/>
      </w:docPartPr>
      <w:docPartBody>
        <w:p w:rsidR="007B746A" w:rsidRDefault="002E6201">
          <w:r w:rsidRPr="0067406C">
            <w:rPr>
              <w:rStyle w:val="PlaceholderText"/>
            </w:rPr>
            <w:t>Choose an item.</w:t>
          </w:r>
        </w:p>
      </w:docPartBody>
    </w:docPart>
    <w:docPart>
      <w:docPartPr>
        <w:name w:val="FFE5200C03534541B82F98E38B25F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E16E2-2D3E-488F-AED1-A7310CD5AD2E}"/>
      </w:docPartPr>
      <w:docPartBody>
        <w:p w:rsidR="00500D0E" w:rsidRDefault="005E7C3E" w:rsidP="005E7C3E">
          <w:pPr>
            <w:pStyle w:val="FFE5200C03534541B82F98E38B25F0B9"/>
          </w:pPr>
          <w:r w:rsidRPr="0067406C">
            <w:rPr>
              <w:rStyle w:val="PlaceholderText"/>
            </w:rPr>
            <w:t>Choose an item.</w:t>
          </w:r>
        </w:p>
      </w:docPartBody>
    </w:docPart>
    <w:docPart>
      <w:docPartPr>
        <w:name w:val="52435D974E32441FB0669354A31D3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30912-ED33-48BC-81FF-631C10C172C2}"/>
      </w:docPartPr>
      <w:docPartBody>
        <w:p w:rsidR="00500D0E" w:rsidRDefault="005E7C3E" w:rsidP="005E7C3E">
          <w:pPr>
            <w:pStyle w:val="52435D974E32441FB0669354A31D3600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3B591BC0DB41EA8404B14424AD5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59013-D5EC-4317-A7CF-2DFAA8C2FF40}"/>
      </w:docPartPr>
      <w:docPartBody>
        <w:p w:rsidR="00500D0E" w:rsidRDefault="005E7C3E" w:rsidP="005E7C3E">
          <w:pPr>
            <w:pStyle w:val="993B591BC0DB41EA8404B14424AD535D"/>
          </w:pPr>
          <w:r w:rsidRPr="0067406C">
            <w:rPr>
              <w:rStyle w:val="PlaceholderText"/>
            </w:rPr>
            <w:t>Choose an item.</w:t>
          </w:r>
        </w:p>
      </w:docPartBody>
    </w:docPart>
    <w:docPart>
      <w:docPartPr>
        <w:name w:val="7F3D9152833C4E31A6C9FF6170252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2DFCC-3815-46BA-9ED1-4DE5083FC3B4}"/>
      </w:docPartPr>
      <w:docPartBody>
        <w:p w:rsidR="00500D0E" w:rsidRDefault="005E7C3E" w:rsidP="005E7C3E">
          <w:pPr>
            <w:pStyle w:val="7F3D9152833C4E31A6C9FF6170252902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9CC9EFB9E4430C8F06BB6312DCF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70579-5E71-4B0A-9825-D4776641B9D1}"/>
      </w:docPartPr>
      <w:docPartBody>
        <w:p w:rsidR="00500D0E" w:rsidRDefault="005E7C3E" w:rsidP="005E7C3E">
          <w:pPr>
            <w:pStyle w:val="9B9CC9EFB9E4430C8F06BB6312DCFB72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817C966A974BC68AFE579A6BE58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22D05-01D6-41CF-8B6C-28E9FD5D601A}"/>
      </w:docPartPr>
      <w:docPartBody>
        <w:p w:rsidR="00500D0E" w:rsidRDefault="005E7C3E" w:rsidP="005E7C3E">
          <w:pPr>
            <w:pStyle w:val="0A817C966A974BC68AFE579A6BE58787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25460DE81341A89A967919DA681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47569-46F3-4956-9191-DB7525CDAC9B}"/>
      </w:docPartPr>
      <w:docPartBody>
        <w:p w:rsidR="00500D0E" w:rsidRDefault="005E7C3E" w:rsidP="005E7C3E">
          <w:pPr>
            <w:pStyle w:val="EC25460DE81341A89A967919DA6818AE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8701BCADD749C2B49688989F9FC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05930-869A-4434-851C-FA500DA70654}"/>
      </w:docPartPr>
      <w:docPartBody>
        <w:p w:rsidR="00500D0E" w:rsidRDefault="005E7C3E" w:rsidP="005E7C3E">
          <w:pPr>
            <w:pStyle w:val="F58701BCADD749C2B49688989F9FC815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E079E57DD47CE920438BF808E5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FDAFF-2EA3-4DDC-B391-C4D976A42633}"/>
      </w:docPartPr>
      <w:docPartBody>
        <w:p w:rsidR="00500D0E" w:rsidRDefault="005E7C3E" w:rsidP="005E7C3E">
          <w:pPr>
            <w:pStyle w:val="A3AE079E57DD47CE920438BF808E53BB"/>
          </w:pPr>
          <w:r w:rsidRPr="0067406C">
            <w:rPr>
              <w:rStyle w:val="PlaceholderText"/>
            </w:rPr>
            <w:t>Choose an item.</w:t>
          </w:r>
        </w:p>
      </w:docPartBody>
    </w:docPart>
    <w:docPart>
      <w:docPartPr>
        <w:name w:val="5033618BE8C14FFCB5E544F1902DC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F87CC-09A5-4F85-8ACA-5DAA497490B0}"/>
      </w:docPartPr>
      <w:docPartBody>
        <w:p w:rsidR="00500D0E" w:rsidRDefault="005E7C3E" w:rsidP="005E7C3E">
          <w:pPr>
            <w:pStyle w:val="5033618BE8C14FFCB5E544F1902DC273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ADC7D202464AA98AD38C32A905B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D4011-F266-442E-A7A1-247EF266F633}"/>
      </w:docPartPr>
      <w:docPartBody>
        <w:p w:rsidR="00500D0E" w:rsidRDefault="005E7C3E" w:rsidP="005E7C3E">
          <w:pPr>
            <w:pStyle w:val="C5ADC7D202464AA98AD38C32A905BE8C"/>
          </w:pPr>
          <w:r w:rsidRPr="0067406C">
            <w:rPr>
              <w:rStyle w:val="PlaceholderText"/>
            </w:rPr>
            <w:t>Choose an item.</w:t>
          </w:r>
        </w:p>
      </w:docPartBody>
    </w:docPart>
    <w:docPart>
      <w:docPartPr>
        <w:name w:val="CCFBE15520884FD7B2859289D00E7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97001-5E23-42FC-9F0B-7965573FA3B7}"/>
      </w:docPartPr>
      <w:docPartBody>
        <w:p w:rsidR="00500D0E" w:rsidRDefault="005E7C3E" w:rsidP="005E7C3E">
          <w:pPr>
            <w:pStyle w:val="CCFBE15520884FD7B2859289D00E7D1D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7A87D97D444578B507A59F2FC26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1219F-9821-4A69-9419-F86453CF9D20}"/>
      </w:docPartPr>
      <w:docPartBody>
        <w:p w:rsidR="00500D0E" w:rsidRDefault="005E7C3E" w:rsidP="005E7C3E">
          <w:pPr>
            <w:pStyle w:val="DC7A87D97D444578B507A59F2FC264B2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82C7641F6E469F891F3D3D1EC7A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AA072-5B11-4D17-BD78-9DA9282F4B93}"/>
      </w:docPartPr>
      <w:docPartBody>
        <w:p w:rsidR="00500D0E" w:rsidRDefault="005E7C3E" w:rsidP="005E7C3E">
          <w:pPr>
            <w:pStyle w:val="3C82C7641F6E469F891F3D3D1EC7A679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A511BE1CE04A0EB4FE347CEB8CB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CF6CF-B170-4937-8521-7FD80B005568}"/>
      </w:docPartPr>
      <w:docPartBody>
        <w:p w:rsidR="00500D0E" w:rsidRDefault="005E7C3E" w:rsidP="005E7C3E">
          <w:pPr>
            <w:pStyle w:val="18A511BE1CE04A0EB4FE347CEB8CB260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31589E51BF4F32B222AC8DF5E57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0477A-4065-468A-9534-38D3D8AE30BA}"/>
      </w:docPartPr>
      <w:docPartBody>
        <w:p w:rsidR="00500D0E" w:rsidRDefault="005E7C3E" w:rsidP="005E7C3E">
          <w:pPr>
            <w:pStyle w:val="9131589E51BF4F32B222AC8DF5E571BB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FACEE00723485DA482C566EF4F9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587AA-05E7-4D5A-A295-1A6FCC41F947}"/>
      </w:docPartPr>
      <w:docPartBody>
        <w:p w:rsidR="00500D0E" w:rsidRDefault="005E7C3E" w:rsidP="005E7C3E">
          <w:pPr>
            <w:pStyle w:val="12FACEE00723485DA482C566EF4F930D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895D2812184F3CA17B963813A05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5E4BC-B456-4ACA-98EE-E66B692063BB}"/>
      </w:docPartPr>
      <w:docPartBody>
        <w:p w:rsidR="00500D0E" w:rsidRDefault="005E7C3E" w:rsidP="005E7C3E">
          <w:pPr>
            <w:pStyle w:val="80895D2812184F3CA17B963813A05960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179B7BB2744B5A18D1DECA262C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EF829-4C0F-441F-855F-2FD50B4B020E}"/>
      </w:docPartPr>
      <w:docPartBody>
        <w:p w:rsidR="00500D0E" w:rsidRDefault="005E7C3E" w:rsidP="005E7C3E">
          <w:pPr>
            <w:pStyle w:val="D23179B7BB2744B5A18D1DECA262CEA9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044D48517F4C4B8176FC2DAF7D4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F5726-61BD-4171-A96F-2B0D23DB0FFC}"/>
      </w:docPartPr>
      <w:docPartBody>
        <w:p w:rsidR="00500D0E" w:rsidRDefault="005E7C3E" w:rsidP="005E7C3E">
          <w:pPr>
            <w:pStyle w:val="2F044D48517F4C4B8176FC2DAF7D40A0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1F791950FE419A94747D647DE88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85E00-7ABA-4448-B2D6-2EE943F74F10}"/>
      </w:docPartPr>
      <w:docPartBody>
        <w:p w:rsidR="00500D0E" w:rsidRDefault="005E7C3E" w:rsidP="005E7C3E">
          <w:pPr>
            <w:pStyle w:val="E61F791950FE419A94747D647DE886A7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A2E3D29D674AB99EB80AFD9FCBB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693E6-D29F-4907-B990-311F3364F0AE}"/>
      </w:docPartPr>
      <w:docPartBody>
        <w:p w:rsidR="00500D0E" w:rsidRDefault="005E7C3E" w:rsidP="005E7C3E">
          <w:pPr>
            <w:pStyle w:val="E2A2E3D29D674AB99EB80AFD9FCBBDF7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C1690FF1B4E86A0D20D7CCCA4A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77D89-A0FA-4455-BE96-99E1ED7AE1C1}"/>
      </w:docPartPr>
      <w:docPartBody>
        <w:p w:rsidR="00500D0E" w:rsidRDefault="005E7C3E" w:rsidP="005E7C3E">
          <w:pPr>
            <w:pStyle w:val="8C6C1690FF1B4E86A0D20D7CCCA4A27E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6E237ABD84470CBD654E63972C3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D1A19-8D63-45E5-AE0B-38E71ACDF8F7}"/>
      </w:docPartPr>
      <w:docPartBody>
        <w:p w:rsidR="00500D0E" w:rsidRDefault="005E7C3E" w:rsidP="005E7C3E">
          <w:pPr>
            <w:pStyle w:val="FC6E237ABD84470CBD654E63972C3C95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4E3679EB564E13938575F3F1C3E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03889-50FD-413D-B215-69957EDE34D6}"/>
      </w:docPartPr>
      <w:docPartBody>
        <w:p w:rsidR="00500D0E" w:rsidRDefault="005E7C3E" w:rsidP="005E7C3E">
          <w:pPr>
            <w:pStyle w:val="AD4E3679EB564E13938575F3F1C3E694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93160AF2FC4B28B3F490B4690D2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F7598-A2D1-4589-8A1B-48F36401312D}"/>
      </w:docPartPr>
      <w:docPartBody>
        <w:p w:rsidR="00500D0E" w:rsidRDefault="005E7C3E" w:rsidP="005E7C3E">
          <w:pPr>
            <w:pStyle w:val="2093160AF2FC4B28B3F490B4690D2690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43545B8D3A4C0095A4A8C59A77B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DF9F8-CA84-4D48-AB67-AC63CE47FC0E}"/>
      </w:docPartPr>
      <w:docPartBody>
        <w:p w:rsidR="00500D0E" w:rsidRDefault="005E7C3E" w:rsidP="005E7C3E">
          <w:pPr>
            <w:pStyle w:val="8A43545B8D3A4C0095A4A8C59A77BB0E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CE117981B4482FBD0DF10DBEFFA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BFDB8-810F-446A-A870-51DEA18381EF}"/>
      </w:docPartPr>
      <w:docPartBody>
        <w:p w:rsidR="00500D0E" w:rsidRDefault="005E7C3E" w:rsidP="005E7C3E">
          <w:pPr>
            <w:pStyle w:val="63CE117981B4482FBD0DF10DBEFFADD2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BC805197CC4920874798E4C17BF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85001-2720-4417-B61F-B1FFFA25F57D}"/>
      </w:docPartPr>
      <w:docPartBody>
        <w:p w:rsidR="00500D0E" w:rsidRDefault="005E7C3E" w:rsidP="005E7C3E">
          <w:pPr>
            <w:pStyle w:val="9FBC805197CC4920874798E4C17BFDAC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97D5914FB2439B9CA630DFDB543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C0744-C964-4368-83D0-77CED372AD0E}"/>
      </w:docPartPr>
      <w:docPartBody>
        <w:p w:rsidR="00500D0E" w:rsidRDefault="005E7C3E" w:rsidP="005E7C3E">
          <w:pPr>
            <w:pStyle w:val="6197D5914FB2439B9CA630DFDB5432DD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CBCF771D59451B9AA28D711C8E1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635C6-06D0-4AD4-9058-0193D9F0AF08}"/>
      </w:docPartPr>
      <w:docPartBody>
        <w:p w:rsidR="00500D0E" w:rsidRDefault="005E7C3E" w:rsidP="005E7C3E">
          <w:pPr>
            <w:pStyle w:val="23CBCF771D59451B9AA28D711C8E160C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3D15E647B8468C9347B6D222854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B2318-A36E-4643-84B3-955DF0E5CE6D}"/>
      </w:docPartPr>
      <w:docPartBody>
        <w:p w:rsidR="00500D0E" w:rsidRDefault="005E7C3E" w:rsidP="005E7C3E">
          <w:pPr>
            <w:pStyle w:val="B83D15E647B8468C9347B6D22285482F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A83FE8273A452BA130680B6022A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258AB-E410-484E-83BE-8099158E2D7E}"/>
      </w:docPartPr>
      <w:docPartBody>
        <w:p w:rsidR="00500D0E" w:rsidRDefault="005E7C3E" w:rsidP="005E7C3E">
          <w:pPr>
            <w:pStyle w:val="D7A83FE8273A452BA130680B6022AECC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541157991041EAB91C4D2E718DA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28089-3678-4AC1-B4F8-35D12C2C6DCA}"/>
      </w:docPartPr>
      <w:docPartBody>
        <w:p w:rsidR="00500D0E" w:rsidRDefault="005E7C3E" w:rsidP="005E7C3E">
          <w:pPr>
            <w:pStyle w:val="96541157991041EAB91C4D2E718DAA98"/>
          </w:pPr>
          <w:r w:rsidRPr="006740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B356FF78D94830A9762370E57AE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3032B-2EA4-4CD4-ADD3-31BB300CAB86}"/>
      </w:docPartPr>
      <w:docPartBody>
        <w:p w:rsidR="00500D0E" w:rsidRDefault="005E7C3E" w:rsidP="005E7C3E">
          <w:pPr>
            <w:pStyle w:val="C0B356FF78D94830A9762370E57AE78E"/>
          </w:pPr>
          <w:r w:rsidRPr="003935E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2991313AB13418A86A783A1E3988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FDC47-38AC-437F-A0F7-7F5D9CE8A3FE}"/>
      </w:docPartPr>
      <w:docPartBody>
        <w:p w:rsidR="00500D0E" w:rsidRDefault="005E7C3E" w:rsidP="005E7C3E">
          <w:pPr>
            <w:pStyle w:val="82991313AB13418A86A783A1E398892E"/>
          </w:pPr>
          <w:r w:rsidRPr="003935E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6201"/>
    <w:rsid w:val="00286354"/>
    <w:rsid w:val="002E6201"/>
    <w:rsid w:val="00305C43"/>
    <w:rsid w:val="003C70CE"/>
    <w:rsid w:val="004B673C"/>
    <w:rsid w:val="00500D0E"/>
    <w:rsid w:val="00501D87"/>
    <w:rsid w:val="0053094C"/>
    <w:rsid w:val="005C5AC8"/>
    <w:rsid w:val="005E7C3E"/>
    <w:rsid w:val="005F49B4"/>
    <w:rsid w:val="007A1863"/>
    <w:rsid w:val="007B746A"/>
    <w:rsid w:val="0082223A"/>
    <w:rsid w:val="009D6FD2"/>
    <w:rsid w:val="00A825A8"/>
    <w:rsid w:val="00D112B8"/>
    <w:rsid w:val="00DE6603"/>
    <w:rsid w:val="00F71446"/>
    <w:rsid w:val="00F924F3"/>
    <w:rsid w:val="00FA2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7C3E"/>
    <w:rPr>
      <w:color w:val="808080"/>
    </w:rPr>
  </w:style>
  <w:style w:type="paragraph" w:customStyle="1" w:styleId="5B3F7876859D4D3ABF9D974177E583F9">
    <w:name w:val="5B3F7876859D4D3ABF9D974177E583F9"/>
    <w:rsid w:val="002E6201"/>
    <w:rPr>
      <w:rFonts w:eastAsiaTheme="minorHAnsi"/>
    </w:rPr>
  </w:style>
  <w:style w:type="paragraph" w:customStyle="1" w:styleId="105F300B188D4ECDBA7EF8C92F01D08F">
    <w:name w:val="105F300B188D4ECDBA7EF8C92F01D08F"/>
    <w:rsid w:val="002E6201"/>
    <w:rPr>
      <w:rFonts w:eastAsiaTheme="minorHAnsi"/>
    </w:rPr>
  </w:style>
  <w:style w:type="paragraph" w:customStyle="1" w:styleId="042A74EACD054667AD1B2AE4786BA374">
    <w:name w:val="042A74EACD054667AD1B2AE4786BA374"/>
    <w:rsid w:val="002E6201"/>
    <w:rPr>
      <w:rFonts w:eastAsiaTheme="minorHAnsi"/>
    </w:rPr>
  </w:style>
  <w:style w:type="paragraph" w:customStyle="1" w:styleId="A1335F66E73A4916A58131733D4C4489">
    <w:name w:val="A1335F66E73A4916A58131733D4C4489"/>
    <w:rsid w:val="002E6201"/>
    <w:rPr>
      <w:rFonts w:eastAsiaTheme="minorHAnsi"/>
    </w:rPr>
  </w:style>
  <w:style w:type="paragraph" w:customStyle="1" w:styleId="5B3F7876859D4D3ABF9D974177E583F91">
    <w:name w:val="5B3F7876859D4D3ABF9D974177E583F91"/>
    <w:rsid w:val="005E7C3E"/>
    <w:rPr>
      <w:rFonts w:eastAsiaTheme="minorHAnsi"/>
    </w:rPr>
  </w:style>
  <w:style w:type="paragraph" w:customStyle="1" w:styleId="105F300B188D4ECDBA7EF8C92F01D08F1">
    <w:name w:val="105F300B188D4ECDBA7EF8C92F01D08F1"/>
    <w:rsid w:val="005E7C3E"/>
    <w:rPr>
      <w:rFonts w:eastAsiaTheme="minorHAnsi"/>
    </w:rPr>
  </w:style>
  <w:style w:type="paragraph" w:customStyle="1" w:styleId="042A74EACD054667AD1B2AE4786BA3741">
    <w:name w:val="042A74EACD054667AD1B2AE4786BA3741"/>
    <w:rsid w:val="005E7C3E"/>
    <w:rPr>
      <w:rFonts w:eastAsiaTheme="minorHAnsi"/>
    </w:rPr>
  </w:style>
  <w:style w:type="paragraph" w:customStyle="1" w:styleId="A1335F66E73A4916A58131733D4C44891">
    <w:name w:val="A1335F66E73A4916A58131733D4C44891"/>
    <w:rsid w:val="005E7C3E"/>
    <w:rPr>
      <w:rFonts w:eastAsiaTheme="minorHAnsi"/>
    </w:rPr>
  </w:style>
  <w:style w:type="paragraph" w:customStyle="1" w:styleId="8993D9E29E674B80AB2DFF559B59AF60">
    <w:name w:val="8993D9E29E674B80AB2DFF559B59AF60"/>
    <w:rsid w:val="005E7C3E"/>
    <w:rPr>
      <w:rFonts w:eastAsiaTheme="minorHAnsi"/>
    </w:rPr>
  </w:style>
  <w:style w:type="paragraph" w:customStyle="1" w:styleId="A13C651E9E79418EAABA042FB5897151">
    <w:name w:val="A13C651E9E79418EAABA042FB5897151"/>
    <w:rsid w:val="005E7C3E"/>
    <w:rPr>
      <w:rFonts w:eastAsiaTheme="minorHAnsi"/>
    </w:rPr>
  </w:style>
  <w:style w:type="paragraph" w:customStyle="1" w:styleId="1F5ACFC1C4E8454BB314460A8A05AE06">
    <w:name w:val="1F5ACFC1C4E8454BB314460A8A05AE06"/>
    <w:rsid w:val="005E7C3E"/>
    <w:rPr>
      <w:rFonts w:eastAsiaTheme="minorHAnsi"/>
    </w:rPr>
  </w:style>
  <w:style w:type="paragraph" w:customStyle="1" w:styleId="DD46500F0E7143B5898A480FF3230C43">
    <w:name w:val="DD46500F0E7143B5898A480FF3230C43"/>
    <w:rsid w:val="005E7C3E"/>
    <w:rPr>
      <w:rFonts w:eastAsiaTheme="minorHAnsi"/>
    </w:rPr>
  </w:style>
  <w:style w:type="paragraph" w:customStyle="1" w:styleId="3D15314E166B4C6E9CB7BE3D1C373E9C">
    <w:name w:val="3D15314E166B4C6E9CB7BE3D1C373E9C"/>
    <w:rsid w:val="005E7C3E"/>
    <w:rPr>
      <w:rFonts w:eastAsiaTheme="minorHAnsi"/>
    </w:rPr>
  </w:style>
  <w:style w:type="paragraph" w:customStyle="1" w:styleId="37DD3DE12DC7431F8256DB8039C57028">
    <w:name w:val="37DD3DE12DC7431F8256DB8039C57028"/>
    <w:rsid w:val="005E7C3E"/>
    <w:rPr>
      <w:rFonts w:eastAsiaTheme="minorHAnsi"/>
    </w:rPr>
  </w:style>
  <w:style w:type="paragraph" w:customStyle="1" w:styleId="FFE5200C03534541B82F98E38B25F0B9">
    <w:name w:val="FFE5200C03534541B82F98E38B25F0B9"/>
    <w:rsid w:val="005E7C3E"/>
    <w:rPr>
      <w:rFonts w:eastAsiaTheme="minorHAnsi"/>
    </w:rPr>
  </w:style>
  <w:style w:type="paragraph" w:customStyle="1" w:styleId="52435D974E32441FB0669354A31D3600">
    <w:name w:val="52435D974E32441FB0669354A31D3600"/>
    <w:rsid w:val="005E7C3E"/>
    <w:rPr>
      <w:rFonts w:eastAsiaTheme="minorHAnsi"/>
    </w:rPr>
  </w:style>
  <w:style w:type="paragraph" w:customStyle="1" w:styleId="993B591BC0DB41EA8404B14424AD535D">
    <w:name w:val="993B591BC0DB41EA8404B14424AD535D"/>
    <w:rsid w:val="005E7C3E"/>
    <w:rPr>
      <w:rFonts w:eastAsiaTheme="minorHAnsi"/>
    </w:rPr>
  </w:style>
  <w:style w:type="paragraph" w:customStyle="1" w:styleId="7F3D9152833C4E31A6C9FF6170252902">
    <w:name w:val="7F3D9152833C4E31A6C9FF6170252902"/>
    <w:rsid w:val="005E7C3E"/>
    <w:rPr>
      <w:rFonts w:eastAsiaTheme="minorHAnsi"/>
    </w:rPr>
  </w:style>
  <w:style w:type="paragraph" w:customStyle="1" w:styleId="9B9CC9EFB9E4430C8F06BB6312DCFB72">
    <w:name w:val="9B9CC9EFB9E4430C8F06BB6312DCFB72"/>
    <w:rsid w:val="005E7C3E"/>
    <w:rPr>
      <w:rFonts w:eastAsiaTheme="minorHAnsi"/>
    </w:rPr>
  </w:style>
  <w:style w:type="paragraph" w:customStyle="1" w:styleId="0A817C966A974BC68AFE579A6BE58787">
    <w:name w:val="0A817C966A974BC68AFE579A6BE58787"/>
    <w:rsid w:val="005E7C3E"/>
    <w:rPr>
      <w:rFonts w:eastAsiaTheme="minorHAnsi"/>
    </w:rPr>
  </w:style>
  <w:style w:type="paragraph" w:customStyle="1" w:styleId="EC25460DE81341A89A967919DA6818AE">
    <w:name w:val="EC25460DE81341A89A967919DA6818AE"/>
    <w:rsid w:val="005E7C3E"/>
    <w:rPr>
      <w:rFonts w:eastAsiaTheme="minorHAnsi"/>
    </w:rPr>
  </w:style>
  <w:style w:type="paragraph" w:customStyle="1" w:styleId="F58701BCADD749C2B49688989F9FC815">
    <w:name w:val="F58701BCADD749C2B49688989F9FC815"/>
    <w:rsid w:val="005E7C3E"/>
    <w:rPr>
      <w:rFonts w:eastAsiaTheme="minorHAnsi"/>
    </w:rPr>
  </w:style>
  <w:style w:type="paragraph" w:customStyle="1" w:styleId="A3AE079E57DD47CE920438BF808E53BB">
    <w:name w:val="A3AE079E57DD47CE920438BF808E53BB"/>
    <w:rsid w:val="005E7C3E"/>
    <w:rPr>
      <w:rFonts w:eastAsiaTheme="minorHAnsi"/>
    </w:rPr>
  </w:style>
  <w:style w:type="paragraph" w:customStyle="1" w:styleId="5033618BE8C14FFCB5E544F1902DC273">
    <w:name w:val="5033618BE8C14FFCB5E544F1902DC273"/>
    <w:rsid w:val="005E7C3E"/>
    <w:rPr>
      <w:rFonts w:eastAsiaTheme="minorHAnsi"/>
    </w:rPr>
  </w:style>
  <w:style w:type="paragraph" w:customStyle="1" w:styleId="C5ADC7D202464AA98AD38C32A905BE8C">
    <w:name w:val="C5ADC7D202464AA98AD38C32A905BE8C"/>
    <w:rsid w:val="005E7C3E"/>
    <w:rPr>
      <w:rFonts w:eastAsiaTheme="minorHAnsi"/>
    </w:rPr>
  </w:style>
  <w:style w:type="paragraph" w:customStyle="1" w:styleId="CCFBE15520884FD7B2859289D00E7D1D">
    <w:name w:val="CCFBE15520884FD7B2859289D00E7D1D"/>
    <w:rsid w:val="005E7C3E"/>
    <w:rPr>
      <w:rFonts w:eastAsiaTheme="minorHAnsi"/>
    </w:rPr>
  </w:style>
  <w:style w:type="paragraph" w:customStyle="1" w:styleId="DC7A87D97D444578B507A59F2FC264B2">
    <w:name w:val="DC7A87D97D444578B507A59F2FC264B2"/>
    <w:rsid w:val="005E7C3E"/>
    <w:rPr>
      <w:rFonts w:eastAsiaTheme="minorHAnsi"/>
    </w:rPr>
  </w:style>
  <w:style w:type="paragraph" w:customStyle="1" w:styleId="3C82C7641F6E469F891F3D3D1EC7A679">
    <w:name w:val="3C82C7641F6E469F891F3D3D1EC7A679"/>
    <w:rsid w:val="005E7C3E"/>
    <w:rPr>
      <w:rFonts w:eastAsiaTheme="minorHAnsi"/>
    </w:rPr>
  </w:style>
  <w:style w:type="paragraph" w:customStyle="1" w:styleId="18A511BE1CE04A0EB4FE347CEB8CB260">
    <w:name w:val="18A511BE1CE04A0EB4FE347CEB8CB260"/>
    <w:rsid w:val="005E7C3E"/>
    <w:rPr>
      <w:rFonts w:eastAsiaTheme="minorHAnsi"/>
    </w:rPr>
  </w:style>
  <w:style w:type="paragraph" w:customStyle="1" w:styleId="9131589E51BF4F32B222AC8DF5E571BB">
    <w:name w:val="9131589E51BF4F32B222AC8DF5E571BB"/>
    <w:rsid w:val="005E7C3E"/>
    <w:rPr>
      <w:rFonts w:eastAsiaTheme="minorHAnsi"/>
    </w:rPr>
  </w:style>
  <w:style w:type="paragraph" w:customStyle="1" w:styleId="12FACEE00723485DA482C566EF4F930D">
    <w:name w:val="12FACEE00723485DA482C566EF4F930D"/>
    <w:rsid w:val="005E7C3E"/>
    <w:rPr>
      <w:rFonts w:eastAsiaTheme="minorHAnsi"/>
    </w:rPr>
  </w:style>
  <w:style w:type="paragraph" w:customStyle="1" w:styleId="80895D2812184F3CA17B963813A05960">
    <w:name w:val="80895D2812184F3CA17B963813A05960"/>
    <w:rsid w:val="005E7C3E"/>
    <w:rPr>
      <w:rFonts w:eastAsiaTheme="minorHAnsi"/>
    </w:rPr>
  </w:style>
  <w:style w:type="paragraph" w:customStyle="1" w:styleId="D23179B7BB2744B5A18D1DECA262CEA9">
    <w:name w:val="D23179B7BB2744B5A18D1DECA262CEA9"/>
    <w:rsid w:val="005E7C3E"/>
    <w:rPr>
      <w:rFonts w:eastAsiaTheme="minorHAnsi"/>
    </w:rPr>
  </w:style>
  <w:style w:type="paragraph" w:customStyle="1" w:styleId="2F044D48517F4C4B8176FC2DAF7D40A0">
    <w:name w:val="2F044D48517F4C4B8176FC2DAF7D40A0"/>
    <w:rsid w:val="005E7C3E"/>
    <w:rPr>
      <w:rFonts w:eastAsiaTheme="minorHAnsi"/>
    </w:rPr>
  </w:style>
  <w:style w:type="paragraph" w:customStyle="1" w:styleId="E61F791950FE419A94747D647DE886A7">
    <w:name w:val="E61F791950FE419A94747D647DE886A7"/>
    <w:rsid w:val="005E7C3E"/>
    <w:rPr>
      <w:rFonts w:eastAsiaTheme="minorHAnsi"/>
    </w:rPr>
  </w:style>
  <w:style w:type="paragraph" w:customStyle="1" w:styleId="E2A2E3D29D674AB99EB80AFD9FCBBDF7">
    <w:name w:val="E2A2E3D29D674AB99EB80AFD9FCBBDF7"/>
    <w:rsid w:val="005E7C3E"/>
    <w:rPr>
      <w:rFonts w:eastAsiaTheme="minorHAnsi"/>
    </w:rPr>
  </w:style>
  <w:style w:type="paragraph" w:customStyle="1" w:styleId="8C6C1690FF1B4E86A0D20D7CCCA4A27E">
    <w:name w:val="8C6C1690FF1B4E86A0D20D7CCCA4A27E"/>
    <w:rsid w:val="005E7C3E"/>
    <w:rPr>
      <w:rFonts w:eastAsiaTheme="minorHAnsi"/>
    </w:rPr>
  </w:style>
  <w:style w:type="paragraph" w:customStyle="1" w:styleId="FC6E237ABD84470CBD654E63972C3C95">
    <w:name w:val="FC6E237ABD84470CBD654E63972C3C95"/>
    <w:rsid w:val="005E7C3E"/>
    <w:rPr>
      <w:rFonts w:eastAsiaTheme="minorHAnsi"/>
    </w:rPr>
  </w:style>
  <w:style w:type="paragraph" w:customStyle="1" w:styleId="96627EABDA6848CAA5FED3994D418997">
    <w:name w:val="96627EABDA6848CAA5FED3994D418997"/>
    <w:rsid w:val="005E7C3E"/>
    <w:rPr>
      <w:rFonts w:eastAsiaTheme="minorHAnsi"/>
    </w:rPr>
  </w:style>
  <w:style w:type="paragraph" w:customStyle="1" w:styleId="24152F4EF1C54860BB0788590C115D5F">
    <w:name w:val="24152F4EF1C54860BB0788590C115D5F"/>
    <w:rsid w:val="005E7C3E"/>
    <w:rPr>
      <w:rFonts w:eastAsiaTheme="minorHAnsi"/>
    </w:rPr>
  </w:style>
  <w:style w:type="paragraph" w:customStyle="1" w:styleId="AD4E3679EB564E13938575F3F1C3E694">
    <w:name w:val="AD4E3679EB564E13938575F3F1C3E694"/>
    <w:rsid w:val="005E7C3E"/>
    <w:rPr>
      <w:rFonts w:eastAsiaTheme="minorHAnsi"/>
    </w:rPr>
  </w:style>
  <w:style w:type="paragraph" w:customStyle="1" w:styleId="2093160AF2FC4B28B3F490B4690D2690">
    <w:name w:val="2093160AF2FC4B28B3F490B4690D2690"/>
    <w:rsid w:val="005E7C3E"/>
    <w:rPr>
      <w:rFonts w:eastAsiaTheme="minorHAnsi"/>
    </w:rPr>
  </w:style>
  <w:style w:type="paragraph" w:customStyle="1" w:styleId="8A43545B8D3A4C0095A4A8C59A77BB0E">
    <w:name w:val="8A43545B8D3A4C0095A4A8C59A77BB0E"/>
    <w:rsid w:val="005E7C3E"/>
    <w:rPr>
      <w:rFonts w:eastAsiaTheme="minorHAnsi"/>
    </w:rPr>
  </w:style>
  <w:style w:type="paragraph" w:customStyle="1" w:styleId="63CE117981B4482FBD0DF10DBEFFADD2">
    <w:name w:val="63CE117981B4482FBD0DF10DBEFFADD2"/>
    <w:rsid w:val="005E7C3E"/>
    <w:rPr>
      <w:rFonts w:eastAsiaTheme="minorHAnsi"/>
    </w:rPr>
  </w:style>
  <w:style w:type="paragraph" w:customStyle="1" w:styleId="9FBC805197CC4920874798E4C17BFDAC">
    <w:name w:val="9FBC805197CC4920874798E4C17BFDAC"/>
    <w:rsid w:val="005E7C3E"/>
    <w:rPr>
      <w:rFonts w:eastAsiaTheme="minorHAnsi"/>
    </w:rPr>
  </w:style>
  <w:style w:type="paragraph" w:customStyle="1" w:styleId="6197D5914FB2439B9CA630DFDB5432DD">
    <w:name w:val="6197D5914FB2439B9CA630DFDB5432DD"/>
    <w:rsid w:val="005E7C3E"/>
    <w:rPr>
      <w:rFonts w:eastAsiaTheme="minorHAnsi"/>
    </w:rPr>
  </w:style>
  <w:style w:type="paragraph" w:customStyle="1" w:styleId="23CBCF771D59451B9AA28D711C8E160C">
    <w:name w:val="23CBCF771D59451B9AA28D711C8E160C"/>
    <w:rsid w:val="005E7C3E"/>
    <w:rPr>
      <w:rFonts w:eastAsiaTheme="minorHAnsi"/>
    </w:rPr>
  </w:style>
  <w:style w:type="paragraph" w:customStyle="1" w:styleId="B83D15E647B8468C9347B6D22285482F">
    <w:name w:val="B83D15E647B8468C9347B6D22285482F"/>
    <w:rsid w:val="005E7C3E"/>
    <w:rPr>
      <w:rFonts w:eastAsiaTheme="minorHAnsi"/>
    </w:rPr>
  </w:style>
  <w:style w:type="paragraph" w:customStyle="1" w:styleId="D7A83FE8273A452BA130680B6022AECC">
    <w:name w:val="D7A83FE8273A452BA130680B6022AECC"/>
    <w:rsid w:val="005E7C3E"/>
    <w:rPr>
      <w:rFonts w:eastAsiaTheme="minorHAnsi"/>
    </w:rPr>
  </w:style>
  <w:style w:type="paragraph" w:customStyle="1" w:styleId="96541157991041EAB91C4D2E718DAA98">
    <w:name w:val="96541157991041EAB91C4D2E718DAA98"/>
    <w:rsid w:val="005E7C3E"/>
    <w:rPr>
      <w:rFonts w:eastAsiaTheme="minorHAnsi"/>
    </w:rPr>
  </w:style>
  <w:style w:type="paragraph" w:customStyle="1" w:styleId="51081F91C4EF47EAAA167568527323FD">
    <w:name w:val="51081F91C4EF47EAAA167568527323FD"/>
    <w:rsid w:val="005E7C3E"/>
    <w:rPr>
      <w:rFonts w:eastAsiaTheme="minorHAnsi"/>
    </w:rPr>
  </w:style>
  <w:style w:type="paragraph" w:customStyle="1" w:styleId="907215A5BE714499B79A02B7C8862473">
    <w:name w:val="907215A5BE714499B79A02B7C8862473"/>
    <w:rsid w:val="005E7C3E"/>
    <w:rPr>
      <w:rFonts w:eastAsiaTheme="minorHAnsi"/>
    </w:rPr>
  </w:style>
  <w:style w:type="paragraph" w:customStyle="1" w:styleId="C0B356FF78D94830A9762370E57AE78E">
    <w:name w:val="C0B356FF78D94830A9762370E57AE78E"/>
    <w:rsid w:val="005E7C3E"/>
  </w:style>
  <w:style w:type="paragraph" w:customStyle="1" w:styleId="82991313AB13418A86A783A1E398892E">
    <w:name w:val="82991313AB13418A86A783A1E398892E"/>
    <w:rsid w:val="005E7C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587</Words>
  <Characters>8671</Characters>
  <Application>Microsoft Office Word</Application>
  <DocSecurity>0</DocSecurity>
  <Lines>209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Children's Hospital</Company>
  <LinksUpToDate>false</LinksUpToDate>
  <CharactersWithSpaces>10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nningham, Victoria</dc:creator>
  <cp:keywords/>
  <dc:description/>
  <cp:lastModifiedBy>Tokatli, Valerie</cp:lastModifiedBy>
  <cp:revision>4</cp:revision>
  <dcterms:created xsi:type="dcterms:W3CDTF">2025-05-22T17:48:00Z</dcterms:created>
  <dcterms:modified xsi:type="dcterms:W3CDTF">2025-10-03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361499-1e25-4317-a130-80ee55f4f9e3</vt:lpwstr>
  </property>
</Properties>
</file>